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1B7583" w14:textId="69BB6092" w:rsidR="0065384F" w:rsidRDefault="00E6532D" w:rsidP="00E6532D">
      <w:pPr>
        <w:pStyle w:val="NoSpacing"/>
        <w:jc w:val="center"/>
      </w:pPr>
      <w:r>
        <w:t xml:space="preserve">Tuesday, </w:t>
      </w:r>
      <w:r w:rsidR="00717610">
        <w:t>October 9</w:t>
      </w:r>
      <w:r w:rsidR="00044EF5">
        <w:t>, 2018</w:t>
      </w:r>
    </w:p>
    <w:p w14:paraId="517826FD" w14:textId="77777777" w:rsidR="00044EF5" w:rsidRDefault="00044EF5" w:rsidP="00E6532D">
      <w:pPr>
        <w:pStyle w:val="NoSpacing"/>
        <w:jc w:val="center"/>
      </w:pPr>
    </w:p>
    <w:p w14:paraId="097C9041" w14:textId="7207342B" w:rsidR="00044EF5" w:rsidRPr="003A5F17" w:rsidRDefault="00044EF5" w:rsidP="00044EF5">
      <w:pPr>
        <w:pStyle w:val="NoSpacing"/>
      </w:pPr>
      <w:r w:rsidRPr="003A5F17">
        <w:t xml:space="preserve">The Penn Township Board of Supervisors met this evening at 6:00 p.m. at the Penn Township Municipal Building, 157 East Airport Road, Butler, PA 16002 with the Chairman, Samuel M. Ward, presiding.  Also present were Supervisors, </w:t>
      </w:r>
      <w:r w:rsidR="00574897" w:rsidRPr="003A5F17">
        <w:t>Douglas</w:t>
      </w:r>
      <w:r w:rsidRPr="003A5F17">
        <w:t xml:space="preserve"> A. Roth and Wilbert J. Mowry, Jr., Township Manager, Linda D. Zerfoss, Land Use Administrator, Clinton A.</w:t>
      </w:r>
      <w:r w:rsidR="00574897" w:rsidRPr="003A5F17">
        <w:t xml:space="preserve"> </w:t>
      </w:r>
      <w:r w:rsidRPr="003A5F17">
        <w:t>Bonetti</w:t>
      </w:r>
      <w:r w:rsidR="00E70459">
        <w:t>,</w:t>
      </w:r>
      <w:r w:rsidRPr="003A5F17">
        <w:t xml:space="preserve"> and </w:t>
      </w:r>
      <w:r w:rsidR="00717610" w:rsidRPr="00717610">
        <w:rPr>
          <w:color w:val="000000" w:themeColor="text1"/>
        </w:rPr>
        <w:t>5</w:t>
      </w:r>
      <w:r w:rsidR="00717610">
        <w:rPr>
          <w:color w:val="FF0000"/>
        </w:rPr>
        <w:t xml:space="preserve"> </w:t>
      </w:r>
      <w:r w:rsidRPr="003A5F17">
        <w:t>Township residents.</w:t>
      </w:r>
    </w:p>
    <w:p w14:paraId="0AB6C703" w14:textId="77777777" w:rsidR="00044EF5" w:rsidRPr="00B25944" w:rsidRDefault="00044EF5" w:rsidP="00044EF5">
      <w:pPr>
        <w:pStyle w:val="NoSpacing"/>
        <w:rPr>
          <w:color w:val="FF0000"/>
        </w:rPr>
      </w:pPr>
    </w:p>
    <w:p w14:paraId="20FD76D0" w14:textId="036C0FAA" w:rsidR="00044EF5" w:rsidRPr="003A5F17" w:rsidRDefault="00717610" w:rsidP="00044EF5">
      <w:pPr>
        <w:pStyle w:val="NoSpacing"/>
        <w:rPr>
          <w:b/>
          <w:u w:val="single"/>
        </w:rPr>
      </w:pPr>
      <w:r>
        <w:rPr>
          <w:b/>
          <w:u w:val="single"/>
        </w:rPr>
        <w:t>Minutes – 09/11</w:t>
      </w:r>
      <w:r w:rsidR="00044EF5" w:rsidRPr="003A5F17">
        <w:rPr>
          <w:b/>
          <w:u w:val="single"/>
        </w:rPr>
        <w:t>/18</w:t>
      </w:r>
    </w:p>
    <w:p w14:paraId="36C3D04C" w14:textId="77777777" w:rsidR="00044EF5" w:rsidRPr="00717610" w:rsidRDefault="00044EF5" w:rsidP="00044EF5">
      <w:pPr>
        <w:pStyle w:val="NoSpacing"/>
        <w:rPr>
          <w:color w:val="000000" w:themeColor="text1"/>
          <w:u w:val="single"/>
        </w:rPr>
      </w:pPr>
    </w:p>
    <w:p w14:paraId="111AB912" w14:textId="28895209" w:rsidR="00044EF5" w:rsidRPr="00717610" w:rsidRDefault="00044EF5" w:rsidP="00044EF5">
      <w:pPr>
        <w:pStyle w:val="NoSpacing"/>
        <w:rPr>
          <w:color w:val="000000" w:themeColor="text1"/>
        </w:rPr>
      </w:pPr>
      <w:r w:rsidRPr="00717610">
        <w:rPr>
          <w:color w:val="000000" w:themeColor="text1"/>
        </w:rPr>
        <w:t xml:space="preserve">Supervisor </w:t>
      </w:r>
      <w:r w:rsidR="00717610" w:rsidRPr="00717610">
        <w:rPr>
          <w:color w:val="000000" w:themeColor="text1"/>
        </w:rPr>
        <w:t>Ward</w:t>
      </w:r>
      <w:r w:rsidRPr="00717610">
        <w:rPr>
          <w:color w:val="000000" w:themeColor="text1"/>
        </w:rPr>
        <w:t xml:space="preserve"> made a motion and Supervisor </w:t>
      </w:r>
      <w:r w:rsidR="00717610" w:rsidRPr="00717610">
        <w:rPr>
          <w:color w:val="000000" w:themeColor="text1"/>
        </w:rPr>
        <w:t xml:space="preserve">Roth </w:t>
      </w:r>
      <w:r w:rsidRPr="00717610">
        <w:rPr>
          <w:color w:val="000000" w:themeColor="text1"/>
        </w:rPr>
        <w:t>seconded the motion that there being no additions or corrections to the minutes</w:t>
      </w:r>
      <w:r w:rsidR="00717610" w:rsidRPr="00717610">
        <w:rPr>
          <w:color w:val="000000" w:themeColor="text1"/>
        </w:rPr>
        <w:t xml:space="preserve"> of the meeting held Tuesday, September</w:t>
      </w:r>
      <w:r w:rsidRPr="00717610">
        <w:rPr>
          <w:color w:val="000000" w:themeColor="text1"/>
        </w:rPr>
        <w:t xml:space="preserve"> 1</w:t>
      </w:r>
      <w:r w:rsidR="00717610" w:rsidRPr="00717610">
        <w:rPr>
          <w:color w:val="000000" w:themeColor="text1"/>
        </w:rPr>
        <w:t>1</w:t>
      </w:r>
      <w:r w:rsidRPr="00717610">
        <w:rPr>
          <w:color w:val="000000" w:themeColor="text1"/>
        </w:rPr>
        <w:t>, 2018, they be approved as presented.</w:t>
      </w:r>
      <w:r w:rsidR="003A5F17" w:rsidRPr="00717610">
        <w:rPr>
          <w:color w:val="000000" w:themeColor="text1"/>
        </w:rPr>
        <w:t xml:space="preserve"> The motion carried.  </w:t>
      </w:r>
    </w:p>
    <w:p w14:paraId="493AA9A0" w14:textId="77777777" w:rsidR="00044EF5" w:rsidRPr="00B25944" w:rsidRDefault="00044EF5" w:rsidP="00044EF5">
      <w:pPr>
        <w:pStyle w:val="NoSpacing"/>
        <w:rPr>
          <w:color w:val="FF0000"/>
        </w:rPr>
      </w:pPr>
    </w:p>
    <w:p w14:paraId="6A8A40E7" w14:textId="77777777" w:rsidR="00044EF5" w:rsidRPr="003A5F17" w:rsidRDefault="00044EF5" w:rsidP="00044EF5">
      <w:pPr>
        <w:pStyle w:val="NoSpacing"/>
        <w:rPr>
          <w:b/>
          <w:u w:val="single"/>
        </w:rPr>
      </w:pPr>
      <w:r w:rsidRPr="003A5F17">
        <w:rPr>
          <w:b/>
          <w:u w:val="single"/>
        </w:rPr>
        <w:t>Correspondence</w:t>
      </w:r>
    </w:p>
    <w:p w14:paraId="54E8DFB1" w14:textId="77777777" w:rsidR="00044EF5" w:rsidRPr="00B25944" w:rsidRDefault="00044EF5" w:rsidP="00044EF5">
      <w:pPr>
        <w:pStyle w:val="NoSpacing"/>
        <w:rPr>
          <w:color w:val="FF0000"/>
          <w:u w:val="single"/>
        </w:rPr>
      </w:pPr>
    </w:p>
    <w:p w14:paraId="6CF5D422" w14:textId="5BB9797B" w:rsidR="008D14E8" w:rsidRDefault="00717610" w:rsidP="00044EF5">
      <w:pPr>
        <w:pStyle w:val="NoSpacing"/>
        <w:rPr>
          <w:color w:val="000000" w:themeColor="text1"/>
        </w:rPr>
      </w:pPr>
      <w:r w:rsidRPr="00717610">
        <w:rPr>
          <w:color w:val="000000" w:themeColor="text1"/>
          <w:u w:val="single"/>
        </w:rPr>
        <w:t>Towne Answering Service</w:t>
      </w:r>
      <w:r>
        <w:rPr>
          <w:color w:val="000000" w:themeColor="text1"/>
        </w:rPr>
        <w:t xml:space="preserve"> – Offering a no-obligation demo on their services which would reach residents quickly via text, email and/or phone</w:t>
      </w:r>
      <w:r w:rsidR="00827347">
        <w:rPr>
          <w:color w:val="000000" w:themeColor="text1"/>
        </w:rPr>
        <w:t>.  The cost would be $1.00 per individual per year with an initial set up cost of $350.00.  The Board advised they wanted to think about this before any action is done.</w:t>
      </w:r>
    </w:p>
    <w:p w14:paraId="4146FF35" w14:textId="77777777" w:rsidR="00827347" w:rsidRDefault="00827347" w:rsidP="00044EF5">
      <w:pPr>
        <w:pStyle w:val="NoSpacing"/>
        <w:rPr>
          <w:color w:val="000000" w:themeColor="text1"/>
        </w:rPr>
      </w:pPr>
    </w:p>
    <w:p w14:paraId="7BA57ECF" w14:textId="0009B6FB" w:rsidR="00827347" w:rsidRDefault="00827347" w:rsidP="00044EF5">
      <w:pPr>
        <w:pStyle w:val="NoSpacing"/>
        <w:rPr>
          <w:color w:val="000000" w:themeColor="text1"/>
        </w:rPr>
      </w:pPr>
      <w:r>
        <w:rPr>
          <w:color w:val="000000" w:themeColor="text1"/>
          <w:u w:val="single"/>
        </w:rPr>
        <w:t>Penn Dot</w:t>
      </w:r>
      <w:r>
        <w:rPr>
          <w:color w:val="000000" w:themeColor="text1"/>
        </w:rPr>
        <w:t xml:space="preserve"> – Official notice that Penn To</w:t>
      </w:r>
      <w:r w:rsidR="00E70459">
        <w:rPr>
          <w:color w:val="000000" w:themeColor="text1"/>
        </w:rPr>
        <w:t xml:space="preserve">wnship was not selected for </w:t>
      </w:r>
      <w:r>
        <w:rPr>
          <w:color w:val="000000" w:themeColor="text1"/>
        </w:rPr>
        <w:t xml:space="preserve">Pennsylvania’s 2017 Green Light-Go Funding Program for Year 4.  They stated our application was not selected </w:t>
      </w:r>
      <w:r w:rsidR="00E70459">
        <w:rPr>
          <w:color w:val="000000" w:themeColor="text1"/>
        </w:rPr>
        <w:t xml:space="preserve">because </w:t>
      </w:r>
      <w:r>
        <w:rPr>
          <w:color w:val="000000" w:themeColor="text1"/>
        </w:rPr>
        <w:t>there was not a project scoping form submitted.  Mrs. Zerfoss stated she talked to our Engineer and he advised the scoping form was included in the application and that he will reapply on the next round of funding.</w:t>
      </w:r>
    </w:p>
    <w:p w14:paraId="24E93873" w14:textId="77777777" w:rsidR="00827347" w:rsidRDefault="00827347" w:rsidP="00044EF5">
      <w:pPr>
        <w:pStyle w:val="NoSpacing"/>
        <w:rPr>
          <w:color w:val="000000" w:themeColor="text1"/>
        </w:rPr>
      </w:pPr>
    </w:p>
    <w:p w14:paraId="5CFE5F92" w14:textId="0FBD788E" w:rsidR="00827347" w:rsidRDefault="00827347" w:rsidP="00044EF5">
      <w:pPr>
        <w:pStyle w:val="NoSpacing"/>
        <w:rPr>
          <w:color w:val="000000" w:themeColor="text1"/>
        </w:rPr>
      </w:pPr>
      <w:r>
        <w:rPr>
          <w:color w:val="000000" w:themeColor="text1"/>
          <w:u w:val="single"/>
        </w:rPr>
        <w:t>Saxonburg Area Authority</w:t>
      </w:r>
      <w:r>
        <w:rPr>
          <w:color w:val="000000" w:themeColor="text1"/>
        </w:rPr>
        <w:t xml:space="preserve"> – Notice that they applied to</w:t>
      </w:r>
      <w:r w:rsidR="00E70459">
        <w:rPr>
          <w:color w:val="000000" w:themeColor="text1"/>
        </w:rPr>
        <w:t xml:space="preserve"> the</w:t>
      </w:r>
      <w:r>
        <w:rPr>
          <w:color w:val="000000" w:themeColor="text1"/>
        </w:rPr>
        <w:t xml:space="preserve"> Department of Environmental Protection </w:t>
      </w:r>
      <w:r w:rsidR="008046E2">
        <w:rPr>
          <w:color w:val="000000" w:themeColor="text1"/>
        </w:rPr>
        <w:t xml:space="preserve">(DEP) </w:t>
      </w:r>
      <w:r>
        <w:rPr>
          <w:color w:val="000000" w:themeColor="text1"/>
        </w:rPr>
        <w:t>for a renewed National Pollutant Discharge Elimination Systems (NPDES) permit for its wastewater treatment facility.</w:t>
      </w:r>
    </w:p>
    <w:p w14:paraId="031F93B9" w14:textId="77777777" w:rsidR="00827347" w:rsidRDefault="00827347" w:rsidP="00044EF5">
      <w:pPr>
        <w:pStyle w:val="NoSpacing"/>
        <w:rPr>
          <w:color w:val="000000" w:themeColor="text1"/>
        </w:rPr>
      </w:pPr>
    </w:p>
    <w:p w14:paraId="6635F485" w14:textId="1D88DA3C" w:rsidR="00827347" w:rsidRDefault="00827347" w:rsidP="00044EF5">
      <w:pPr>
        <w:pStyle w:val="NoSpacing"/>
        <w:rPr>
          <w:color w:val="000000" w:themeColor="text1"/>
        </w:rPr>
      </w:pPr>
      <w:r>
        <w:rPr>
          <w:color w:val="000000" w:themeColor="text1"/>
          <w:u w:val="single"/>
        </w:rPr>
        <w:t>Mr. &amp; Mrs. Joseph A</w:t>
      </w:r>
      <w:r w:rsidR="00E70459">
        <w:rPr>
          <w:color w:val="000000" w:themeColor="text1"/>
          <w:u w:val="single"/>
        </w:rPr>
        <w:t>n</w:t>
      </w:r>
      <w:r>
        <w:rPr>
          <w:color w:val="000000" w:themeColor="text1"/>
          <w:u w:val="single"/>
        </w:rPr>
        <w:t>drasy</w:t>
      </w:r>
      <w:r>
        <w:rPr>
          <w:color w:val="000000" w:themeColor="text1"/>
        </w:rPr>
        <w:t xml:space="preserve"> – Letter apologizing for sending the deck </w:t>
      </w:r>
      <w:r w:rsidR="00432F05">
        <w:rPr>
          <w:color w:val="000000" w:themeColor="text1"/>
        </w:rPr>
        <w:t>from home</w:t>
      </w:r>
      <w:r>
        <w:rPr>
          <w:color w:val="000000" w:themeColor="text1"/>
        </w:rPr>
        <w:t xml:space="preserve"> to pool copy of the permit.  They stated </w:t>
      </w:r>
      <w:r w:rsidR="00E70459">
        <w:rPr>
          <w:color w:val="000000" w:themeColor="text1"/>
        </w:rPr>
        <w:t>that t</w:t>
      </w:r>
      <w:r>
        <w:rPr>
          <w:color w:val="000000" w:themeColor="text1"/>
        </w:rPr>
        <w:t xml:space="preserve">hey </w:t>
      </w:r>
      <w:r w:rsidR="00E70459">
        <w:rPr>
          <w:color w:val="000000" w:themeColor="text1"/>
        </w:rPr>
        <w:t xml:space="preserve">have </w:t>
      </w:r>
      <w:r>
        <w:rPr>
          <w:color w:val="000000" w:themeColor="text1"/>
        </w:rPr>
        <w:t>sent the correct shed permit to Mr. Bonetti.  They further stated the double</w:t>
      </w:r>
      <w:r w:rsidR="00E70459">
        <w:rPr>
          <w:color w:val="000000" w:themeColor="text1"/>
        </w:rPr>
        <w:t>-</w:t>
      </w:r>
      <w:r>
        <w:rPr>
          <w:color w:val="000000" w:themeColor="text1"/>
        </w:rPr>
        <w:t xml:space="preserve">wide </w:t>
      </w:r>
      <w:r w:rsidR="00E70459">
        <w:rPr>
          <w:color w:val="000000" w:themeColor="text1"/>
        </w:rPr>
        <w:t xml:space="preserve">modular home </w:t>
      </w:r>
      <w:r>
        <w:rPr>
          <w:color w:val="000000" w:themeColor="text1"/>
        </w:rPr>
        <w:t>is attached to a full basement foundation and they do not have a second shed.</w:t>
      </w:r>
    </w:p>
    <w:p w14:paraId="205D218F" w14:textId="77777777" w:rsidR="00827347" w:rsidRDefault="00827347" w:rsidP="00044EF5">
      <w:pPr>
        <w:pStyle w:val="NoSpacing"/>
        <w:rPr>
          <w:color w:val="000000" w:themeColor="text1"/>
        </w:rPr>
      </w:pPr>
    </w:p>
    <w:p w14:paraId="53B96CAE" w14:textId="24CB93A7" w:rsidR="00827347" w:rsidRDefault="00827347" w:rsidP="00044EF5">
      <w:pPr>
        <w:pStyle w:val="NoSpacing"/>
        <w:rPr>
          <w:color w:val="000000" w:themeColor="text1"/>
        </w:rPr>
      </w:pPr>
      <w:r>
        <w:rPr>
          <w:color w:val="000000" w:themeColor="text1"/>
          <w:u w:val="single"/>
        </w:rPr>
        <w:t>Penn Dot</w:t>
      </w:r>
      <w:r>
        <w:rPr>
          <w:color w:val="000000" w:themeColor="text1"/>
        </w:rPr>
        <w:t xml:space="preserve"> – Notice that the estimated Liquid Fuels Act allocation for 2019 is $254,902.82 and </w:t>
      </w:r>
      <w:r w:rsidR="008046E2">
        <w:rPr>
          <w:color w:val="000000" w:themeColor="text1"/>
        </w:rPr>
        <w:t>the estimated Turnback allocation for 2019 will be $41,080.00.</w:t>
      </w:r>
    </w:p>
    <w:p w14:paraId="1B339443" w14:textId="77777777" w:rsidR="008046E2" w:rsidRDefault="008046E2" w:rsidP="00044EF5">
      <w:pPr>
        <w:pStyle w:val="NoSpacing"/>
        <w:rPr>
          <w:color w:val="000000" w:themeColor="text1"/>
        </w:rPr>
      </w:pPr>
    </w:p>
    <w:p w14:paraId="30EC21D2" w14:textId="5C627678" w:rsidR="008046E2" w:rsidRDefault="008046E2" w:rsidP="00044EF5">
      <w:pPr>
        <w:pStyle w:val="NoSpacing"/>
        <w:rPr>
          <w:color w:val="000000" w:themeColor="text1"/>
        </w:rPr>
      </w:pPr>
      <w:r>
        <w:rPr>
          <w:color w:val="000000" w:themeColor="text1"/>
          <w:u w:val="single"/>
        </w:rPr>
        <w:t>Peoples</w:t>
      </w:r>
      <w:r>
        <w:rPr>
          <w:color w:val="000000" w:themeColor="text1"/>
        </w:rPr>
        <w:t xml:space="preserve"> – Notice that they will be installing Automated Meter Reading devices on gas meters in the neighborhood.</w:t>
      </w:r>
    </w:p>
    <w:p w14:paraId="6498FE59" w14:textId="77777777" w:rsidR="008046E2" w:rsidRDefault="008046E2" w:rsidP="00044EF5">
      <w:pPr>
        <w:pStyle w:val="NoSpacing"/>
        <w:rPr>
          <w:color w:val="000000" w:themeColor="text1"/>
        </w:rPr>
      </w:pPr>
    </w:p>
    <w:p w14:paraId="4867C724" w14:textId="6455A7EE" w:rsidR="008046E2" w:rsidRDefault="008046E2" w:rsidP="00044EF5">
      <w:pPr>
        <w:pStyle w:val="NoSpacing"/>
        <w:rPr>
          <w:color w:val="000000" w:themeColor="text1"/>
        </w:rPr>
      </w:pPr>
      <w:r>
        <w:rPr>
          <w:color w:val="000000" w:themeColor="text1"/>
          <w:u w:val="single"/>
        </w:rPr>
        <w:t>Hei-Way LLC</w:t>
      </w:r>
      <w:r>
        <w:rPr>
          <w:color w:val="000000" w:themeColor="text1"/>
        </w:rPr>
        <w:t xml:space="preserve"> – Advising the contract for Bituminous Stockpile Patching Material has been renewed/</w:t>
      </w:r>
      <w:r w:rsidR="00432F05">
        <w:rPr>
          <w:color w:val="000000" w:themeColor="text1"/>
        </w:rPr>
        <w:t>extended</w:t>
      </w:r>
      <w:r>
        <w:rPr>
          <w:color w:val="000000" w:themeColor="text1"/>
        </w:rPr>
        <w:t xml:space="preserve"> by Harrisburg for the period 09/01/18 – 08/31/19.</w:t>
      </w:r>
    </w:p>
    <w:p w14:paraId="012FA9C2" w14:textId="2067D8E0" w:rsidR="00E70459" w:rsidRDefault="00E70459" w:rsidP="00E70459">
      <w:pPr>
        <w:pStyle w:val="NoSpacing"/>
        <w:jc w:val="center"/>
        <w:rPr>
          <w:color w:val="000000" w:themeColor="text1"/>
        </w:rPr>
      </w:pPr>
      <w:r w:rsidRPr="00E70459">
        <w:rPr>
          <w:color w:val="000000" w:themeColor="text1"/>
        </w:rPr>
        <w:lastRenderedPageBreak/>
        <w:t>Tuesday, October 9, 2018</w:t>
      </w:r>
    </w:p>
    <w:p w14:paraId="20C0BE94" w14:textId="77777777" w:rsidR="00E70459" w:rsidRPr="00E70459" w:rsidRDefault="00E70459" w:rsidP="00E70459">
      <w:pPr>
        <w:pStyle w:val="NoSpacing"/>
        <w:jc w:val="center"/>
        <w:rPr>
          <w:color w:val="000000" w:themeColor="text1"/>
        </w:rPr>
      </w:pPr>
    </w:p>
    <w:p w14:paraId="1C902795" w14:textId="4AF7D55A" w:rsidR="00E70459" w:rsidRPr="00E70459" w:rsidRDefault="00E70459" w:rsidP="00044EF5">
      <w:pPr>
        <w:pStyle w:val="NoSpacing"/>
        <w:rPr>
          <w:b/>
          <w:color w:val="000000" w:themeColor="text1"/>
          <w:u w:val="single"/>
        </w:rPr>
      </w:pPr>
      <w:r w:rsidRPr="00E70459">
        <w:rPr>
          <w:b/>
          <w:color w:val="000000" w:themeColor="text1"/>
          <w:u w:val="single"/>
        </w:rPr>
        <w:t>Correspondence - Continued</w:t>
      </w:r>
    </w:p>
    <w:p w14:paraId="614B4A22" w14:textId="77777777" w:rsidR="00E70459" w:rsidRDefault="00E70459" w:rsidP="00044EF5">
      <w:pPr>
        <w:pStyle w:val="NoSpacing"/>
        <w:rPr>
          <w:color w:val="000000" w:themeColor="text1"/>
          <w:u w:val="single"/>
        </w:rPr>
      </w:pPr>
    </w:p>
    <w:p w14:paraId="50AF5A10" w14:textId="7209BE19" w:rsidR="008046E2" w:rsidRDefault="008046E2" w:rsidP="00044EF5">
      <w:pPr>
        <w:pStyle w:val="NoSpacing"/>
        <w:rPr>
          <w:color w:val="000000" w:themeColor="text1"/>
        </w:rPr>
      </w:pPr>
      <w:r>
        <w:rPr>
          <w:color w:val="000000" w:themeColor="text1"/>
          <w:u w:val="single"/>
        </w:rPr>
        <w:t>Pennsylvania One-Call System, Inc.</w:t>
      </w:r>
      <w:r>
        <w:rPr>
          <w:color w:val="000000" w:themeColor="text1"/>
        </w:rPr>
        <w:t xml:space="preserve"> – Submitted their rate structure effective September 2018.</w:t>
      </w:r>
    </w:p>
    <w:p w14:paraId="4FA7C3A7" w14:textId="77777777" w:rsidR="008046E2" w:rsidRDefault="008046E2" w:rsidP="00044EF5">
      <w:pPr>
        <w:pStyle w:val="NoSpacing"/>
        <w:rPr>
          <w:color w:val="000000" w:themeColor="text1"/>
        </w:rPr>
      </w:pPr>
    </w:p>
    <w:p w14:paraId="71D31600" w14:textId="77777777" w:rsidR="002D01AD" w:rsidRDefault="008046E2" w:rsidP="00044EF5">
      <w:pPr>
        <w:pStyle w:val="NoSpacing"/>
        <w:rPr>
          <w:color w:val="000000" w:themeColor="text1"/>
        </w:rPr>
      </w:pPr>
      <w:r>
        <w:rPr>
          <w:color w:val="000000" w:themeColor="text1"/>
          <w:u w:val="single"/>
        </w:rPr>
        <w:t>PA DEP</w:t>
      </w:r>
      <w:r>
        <w:rPr>
          <w:color w:val="000000" w:themeColor="text1"/>
        </w:rPr>
        <w:t xml:space="preserve"> </w:t>
      </w:r>
      <w:r w:rsidR="002D01AD">
        <w:rPr>
          <w:color w:val="000000" w:themeColor="text1"/>
        </w:rPr>
        <w:t>–</w:t>
      </w:r>
      <w:r>
        <w:rPr>
          <w:color w:val="000000" w:themeColor="text1"/>
        </w:rPr>
        <w:t xml:space="preserve"> </w:t>
      </w:r>
      <w:r w:rsidR="002D01AD">
        <w:rPr>
          <w:color w:val="000000" w:themeColor="text1"/>
        </w:rPr>
        <w:t>Letter advising the Lavery Plan Subdivision is exempt from the requirement to revise the Official Plan for new land development.  The local SEO is authorized to issue permits in this proposed subdivision.</w:t>
      </w:r>
    </w:p>
    <w:p w14:paraId="7A01E281" w14:textId="77777777" w:rsidR="002D01AD" w:rsidRDefault="002D01AD" w:rsidP="00044EF5">
      <w:pPr>
        <w:pStyle w:val="NoSpacing"/>
        <w:rPr>
          <w:color w:val="000000" w:themeColor="text1"/>
        </w:rPr>
      </w:pPr>
    </w:p>
    <w:p w14:paraId="2907C13C" w14:textId="0E04D3AB" w:rsidR="002D01AD" w:rsidRDefault="002D01AD" w:rsidP="00044EF5">
      <w:pPr>
        <w:pStyle w:val="NoSpacing"/>
        <w:rPr>
          <w:color w:val="000000" w:themeColor="text1"/>
        </w:rPr>
      </w:pPr>
      <w:r>
        <w:rPr>
          <w:color w:val="000000" w:themeColor="text1"/>
          <w:u w:val="single"/>
        </w:rPr>
        <w:t>Joel MacKay-Butler County</w:t>
      </w:r>
      <w:r>
        <w:rPr>
          <w:color w:val="000000" w:themeColor="text1"/>
        </w:rPr>
        <w:t xml:space="preserve"> – Upcoming public meeting on October 25, in the Butler County Government Center to tell them what you think are the Smart Moves for transportation and development in our changing region.  The Southwestern Pennsylvania Commissio</w:t>
      </w:r>
      <w:r w:rsidR="00E70459">
        <w:rPr>
          <w:color w:val="000000" w:themeColor="text1"/>
        </w:rPr>
        <w:t>n is updating its regional long-</w:t>
      </w:r>
      <w:r>
        <w:rPr>
          <w:color w:val="000000" w:themeColor="text1"/>
        </w:rPr>
        <w:t>range transportation and development plan.</w:t>
      </w:r>
    </w:p>
    <w:p w14:paraId="412952B0" w14:textId="77777777" w:rsidR="002D01AD" w:rsidRDefault="002D01AD" w:rsidP="00044EF5">
      <w:pPr>
        <w:pStyle w:val="NoSpacing"/>
        <w:rPr>
          <w:color w:val="000000" w:themeColor="text1"/>
        </w:rPr>
      </w:pPr>
    </w:p>
    <w:p w14:paraId="7ACEBC84" w14:textId="717003F2" w:rsidR="008046E2" w:rsidRPr="008046E2" w:rsidRDefault="002D01AD" w:rsidP="00044EF5">
      <w:pPr>
        <w:pStyle w:val="NoSpacing"/>
        <w:rPr>
          <w:color w:val="000000" w:themeColor="text1"/>
        </w:rPr>
      </w:pPr>
      <w:r>
        <w:rPr>
          <w:color w:val="000000" w:themeColor="text1"/>
          <w:u w:val="single"/>
        </w:rPr>
        <w:t>Audubon Society</w:t>
      </w:r>
      <w:r>
        <w:rPr>
          <w:color w:val="000000" w:themeColor="text1"/>
        </w:rPr>
        <w:t xml:space="preserve"> – Fall/Winter Newsletter for 2018 – 19.</w:t>
      </w:r>
    </w:p>
    <w:p w14:paraId="2DD819B5" w14:textId="77777777" w:rsidR="008D14E8" w:rsidRPr="00B25944" w:rsidRDefault="008D14E8" w:rsidP="00044EF5">
      <w:pPr>
        <w:pStyle w:val="NoSpacing"/>
        <w:rPr>
          <w:color w:val="FF0000"/>
        </w:rPr>
      </w:pPr>
    </w:p>
    <w:p w14:paraId="565F0A3F" w14:textId="77777777" w:rsidR="008D14E8" w:rsidRPr="003A5F17" w:rsidRDefault="008D14E8" w:rsidP="00044EF5">
      <w:pPr>
        <w:pStyle w:val="NoSpacing"/>
        <w:rPr>
          <w:b/>
          <w:u w:val="single"/>
        </w:rPr>
      </w:pPr>
      <w:r w:rsidRPr="003A5F17">
        <w:rPr>
          <w:b/>
          <w:u w:val="single"/>
        </w:rPr>
        <w:t>Seminars</w:t>
      </w:r>
    </w:p>
    <w:p w14:paraId="1718F665" w14:textId="77777777" w:rsidR="008D14E8" w:rsidRPr="00B25944" w:rsidRDefault="008D14E8" w:rsidP="00044EF5">
      <w:pPr>
        <w:pStyle w:val="NoSpacing"/>
        <w:rPr>
          <w:color w:val="FF0000"/>
          <w:u w:val="single"/>
        </w:rPr>
      </w:pPr>
    </w:p>
    <w:p w14:paraId="728CA863" w14:textId="77777777" w:rsidR="00445ED8" w:rsidRPr="00445ED8" w:rsidRDefault="00445ED8" w:rsidP="003A5F17">
      <w:pPr>
        <w:pStyle w:val="NoSpacing"/>
        <w:rPr>
          <w:color w:val="000000" w:themeColor="text1"/>
        </w:rPr>
      </w:pPr>
      <w:r w:rsidRPr="00445ED8">
        <w:rPr>
          <w:color w:val="000000" w:themeColor="text1"/>
        </w:rPr>
        <w:tab/>
        <w:t>BCATO 2018 Annual Fall Convention, 10/23; Slippery Rock</w:t>
      </w:r>
    </w:p>
    <w:p w14:paraId="353B3714" w14:textId="77777777" w:rsidR="00445ED8" w:rsidRPr="00445ED8" w:rsidRDefault="00445ED8" w:rsidP="003A5F17">
      <w:pPr>
        <w:pStyle w:val="NoSpacing"/>
        <w:rPr>
          <w:color w:val="000000" w:themeColor="text1"/>
        </w:rPr>
      </w:pPr>
    </w:p>
    <w:p w14:paraId="53955ED6" w14:textId="77777777" w:rsidR="00445ED8" w:rsidRPr="00445ED8" w:rsidRDefault="00445ED8" w:rsidP="003A5F17">
      <w:pPr>
        <w:pStyle w:val="NoSpacing"/>
        <w:rPr>
          <w:color w:val="000000" w:themeColor="text1"/>
        </w:rPr>
      </w:pPr>
      <w:r w:rsidRPr="00445ED8">
        <w:rPr>
          <w:color w:val="000000" w:themeColor="text1"/>
        </w:rPr>
        <w:tab/>
        <w:t xml:space="preserve">PENNBOC Region 6 Training Event, Transition to the 2015 IBC, </w:t>
      </w:r>
    </w:p>
    <w:p w14:paraId="17155CFB" w14:textId="77777777" w:rsidR="00445ED8" w:rsidRPr="00445ED8" w:rsidRDefault="00445ED8" w:rsidP="003A5F17">
      <w:pPr>
        <w:pStyle w:val="NoSpacing"/>
        <w:rPr>
          <w:color w:val="000000" w:themeColor="text1"/>
        </w:rPr>
      </w:pPr>
      <w:r w:rsidRPr="00445ED8">
        <w:rPr>
          <w:color w:val="000000" w:themeColor="text1"/>
        </w:rPr>
        <w:tab/>
        <w:t xml:space="preserve">  11/15/18, Adams Township</w:t>
      </w:r>
    </w:p>
    <w:p w14:paraId="003A4BD3" w14:textId="77777777" w:rsidR="00445ED8" w:rsidRPr="00445ED8" w:rsidRDefault="00445ED8" w:rsidP="003A5F17">
      <w:pPr>
        <w:pStyle w:val="NoSpacing"/>
        <w:rPr>
          <w:color w:val="000000" w:themeColor="text1"/>
        </w:rPr>
      </w:pPr>
    </w:p>
    <w:p w14:paraId="3AC62D4D" w14:textId="77777777" w:rsidR="00445ED8" w:rsidRPr="00445ED8" w:rsidRDefault="00445ED8" w:rsidP="003A5F17">
      <w:pPr>
        <w:pStyle w:val="NoSpacing"/>
        <w:rPr>
          <w:color w:val="000000" w:themeColor="text1"/>
        </w:rPr>
      </w:pPr>
      <w:r w:rsidRPr="00445ED8">
        <w:rPr>
          <w:color w:val="000000" w:themeColor="text1"/>
        </w:rPr>
        <w:tab/>
        <w:t>PA Municipal Planning Zoning Administration, 10/16, 23, 30,</w:t>
      </w:r>
    </w:p>
    <w:p w14:paraId="715F5C3D" w14:textId="77777777" w:rsidR="00445ED8" w:rsidRPr="00445ED8" w:rsidRDefault="00445ED8" w:rsidP="003A5F17">
      <w:pPr>
        <w:pStyle w:val="NoSpacing"/>
        <w:rPr>
          <w:color w:val="000000" w:themeColor="text1"/>
        </w:rPr>
      </w:pPr>
      <w:r w:rsidRPr="00445ED8">
        <w:rPr>
          <w:color w:val="000000" w:themeColor="text1"/>
        </w:rPr>
        <w:tab/>
        <w:t xml:space="preserve">  Wilmington Township Building</w:t>
      </w:r>
    </w:p>
    <w:p w14:paraId="0FE197BD" w14:textId="77777777" w:rsidR="00445ED8" w:rsidRPr="00445ED8" w:rsidRDefault="00445ED8" w:rsidP="003A5F17">
      <w:pPr>
        <w:pStyle w:val="NoSpacing"/>
        <w:rPr>
          <w:color w:val="000000" w:themeColor="text1"/>
        </w:rPr>
      </w:pPr>
    </w:p>
    <w:p w14:paraId="3C32FC00" w14:textId="77777777" w:rsidR="00445ED8" w:rsidRPr="00445ED8" w:rsidRDefault="00445ED8" w:rsidP="003A5F17">
      <w:pPr>
        <w:pStyle w:val="NoSpacing"/>
        <w:rPr>
          <w:color w:val="000000" w:themeColor="text1"/>
        </w:rPr>
      </w:pPr>
      <w:r w:rsidRPr="00445ED8">
        <w:rPr>
          <w:color w:val="000000" w:themeColor="text1"/>
        </w:rPr>
        <w:tab/>
        <w:t>Transition to the 2015 IBC, 10/30, Ross Township</w:t>
      </w:r>
    </w:p>
    <w:p w14:paraId="33B13C8F" w14:textId="0AFA6AB7" w:rsidR="003A5F17" w:rsidRPr="00445ED8" w:rsidRDefault="008D14E8" w:rsidP="003A5F17">
      <w:pPr>
        <w:pStyle w:val="NoSpacing"/>
        <w:rPr>
          <w:color w:val="000000" w:themeColor="text1"/>
        </w:rPr>
      </w:pPr>
      <w:r w:rsidRPr="00445ED8">
        <w:rPr>
          <w:color w:val="000000" w:themeColor="text1"/>
        </w:rPr>
        <w:tab/>
      </w:r>
    </w:p>
    <w:p w14:paraId="293B6C22" w14:textId="6A38FE31" w:rsidR="008D14E8" w:rsidRPr="00445ED8" w:rsidRDefault="008D14E8" w:rsidP="00044EF5">
      <w:pPr>
        <w:pStyle w:val="NoSpacing"/>
        <w:rPr>
          <w:color w:val="000000" w:themeColor="text1"/>
        </w:rPr>
      </w:pPr>
      <w:r w:rsidRPr="00445ED8">
        <w:rPr>
          <w:color w:val="000000" w:themeColor="text1"/>
        </w:rPr>
        <w:t xml:space="preserve">Supervisor </w:t>
      </w:r>
      <w:r w:rsidR="00445ED8" w:rsidRPr="00445ED8">
        <w:rPr>
          <w:color w:val="000000" w:themeColor="text1"/>
        </w:rPr>
        <w:t>Roth</w:t>
      </w:r>
      <w:r w:rsidRPr="00445ED8">
        <w:rPr>
          <w:color w:val="000000" w:themeColor="text1"/>
        </w:rPr>
        <w:t xml:space="preserve"> </w:t>
      </w:r>
      <w:r w:rsidR="00D67119" w:rsidRPr="00445ED8">
        <w:rPr>
          <w:color w:val="000000" w:themeColor="text1"/>
        </w:rPr>
        <w:t xml:space="preserve">made the motion and </w:t>
      </w:r>
      <w:r w:rsidRPr="00445ED8">
        <w:rPr>
          <w:color w:val="000000" w:themeColor="text1"/>
        </w:rPr>
        <w:t xml:space="preserve">Supervisor </w:t>
      </w:r>
      <w:r w:rsidR="00445ED8" w:rsidRPr="00445ED8">
        <w:rPr>
          <w:color w:val="000000" w:themeColor="text1"/>
        </w:rPr>
        <w:t>Mowry</w:t>
      </w:r>
      <w:r w:rsidRPr="00445ED8">
        <w:rPr>
          <w:color w:val="000000" w:themeColor="text1"/>
        </w:rPr>
        <w:t xml:space="preserve"> </w:t>
      </w:r>
      <w:r w:rsidR="00D67119" w:rsidRPr="00445ED8">
        <w:rPr>
          <w:color w:val="000000" w:themeColor="text1"/>
        </w:rPr>
        <w:t xml:space="preserve">seconded </w:t>
      </w:r>
      <w:r w:rsidR="00E70459">
        <w:rPr>
          <w:color w:val="000000" w:themeColor="text1"/>
        </w:rPr>
        <w:t xml:space="preserve">the motion </w:t>
      </w:r>
      <w:r w:rsidRPr="00445ED8">
        <w:rPr>
          <w:color w:val="000000" w:themeColor="text1"/>
        </w:rPr>
        <w:t>that all involved be authorized to attend.  The motion carried.</w:t>
      </w:r>
    </w:p>
    <w:p w14:paraId="67B01A55" w14:textId="77777777" w:rsidR="008D14E8" w:rsidRPr="00B25944" w:rsidRDefault="008D14E8" w:rsidP="00044EF5">
      <w:pPr>
        <w:pStyle w:val="NoSpacing"/>
        <w:rPr>
          <w:color w:val="FF0000"/>
        </w:rPr>
      </w:pPr>
    </w:p>
    <w:p w14:paraId="69EF21BE" w14:textId="77777777" w:rsidR="008D14E8" w:rsidRPr="003A5F17" w:rsidRDefault="008D14E8" w:rsidP="00044EF5">
      <w:pPr>
        <w:pStyle w:val="NoSpacing"/>
        <w:rPr>
          <w:b/>
          <w:u w:val="single"/>
        </w:rPr>
      </w:pPr>
      <w:r w:rsidRPr="003A5F17">
        <w:rPr>
          <w:b/>
          <w:u w:val="single"/>
        </w:rPr>
        <w:t>Treasurer’s Report</w:t>
      </w:r>
    </w:p>
    <w:p w14:paraId="15EE6153" w14:textId="77777777" w:rsidR="008D14E8" w:rsidRPr="005714A7" w:rsidRDefault="008D14E8" w:rsidP="00044EF5">
      <w:pPr>
        <w:pStyle w:val="NoSpacing"/>
        <w:rPr>
          <w:color w:val="000000" w:themeColor="text1"/>
          <w:u w:val="single"/>
        </w:rPr>
      </w:pPr>
    </w:p>
    <w:p w14:paraId="751864D2" w14:textId="0858A972" w:rsidR="008D14E8" w:rsidRPr="005714A7" w:rsidRDefault="00D67119" w:rsidP="00044EF5">
      <w:pPr>
        <w:pStyle w:val="NoSpacing"/>
        <w:rPr>
          <w:color w:val="000000" w:themeColor="text1"/>
        </w:rPr>
      </w:pPr>
      <w:r w:rsidRPr="005714A7">
        <w:rPr>
          <w:color w:val="000000" w:themeColor="text1"/>
        </w:rPr>
        <w:t xml:space="preserve">Mrs. Zerfoss read the list of invoices paid since the last report was read on </w:t>
      </w:r>
      <w:r w:rsidR="00445ED8" w:rsidRPr="005714A7">
        <w:rPr>
          <w:color w:val="000000" w:themeColor="text1"/>
        </w:rPr>
        <w:t>September 11</w:t>
      </w:r>
      <w:r w:rsidRPr="005714A7">
        <w:rPr>
          <w:color w:val="000000" w:themeColor="text1"/>
        </w:rPr>
        <w:t>, 2018.  Township Fund: $</w:t>
      </w:r>
      <w:r w:rsidR="00445ED8" w:rsidRPr="005714A7">
        <w:rPr>
          <w:color w:val="000000" w:themeColor="text1"/>
        </w:rPr>
        <w:t>376,820.74</w:t>
      </w:r>
      <w:r w:rsidRPr="005714A7">
        <w:rPr>
          <w:color w:val="000000" w:themeColor="text1"/>
        </w:rPr>
        <w:t>, Fire Tax Fund: $</w:t>
      </w:r>
      <w:r w:rsidR="00445ED8" w:rsidRPr="005714A7">
        <w:rPr>
          <w:color w:val="000000" w:themeColor="text1"/>
        </w:rPr>
        <w:t>97,079.01</w:t>
      </w:r>
      <w:r w:rsidRPr="005714A7">
        <w:rPr>
          <w:color w:val="000000" w:themeColor="text1"/>
        </w:rPr>
        <w:t>, Municipal Pension: $</w:t>
      </w:r>
      <w:r w:rsidR="00445ED8" w:rsidRPr="005714A7">
        <w:rPr>
          <w:color w:val="000000" w:themeColor="text1"/>
        </w:rPr>
        <w:t>324/08</w:t>
      </w:r>
      <w:r w:rsidRPr="005714A7">
        <w:rPr>
          <w:color w:val="000000" w:themeColor="text1"/>
        </w:rPr>
        <w:t>, Police Pension Fund: $</w:t>
      </w:r>
      <w:r w:rsidR="00445ED8" w:rsidRPr="005714A7">
        <w:rPr>
          <w:color w:val="000000" w:themeColor="text1"/>
        </w:rPr>
        <w:t>240.09</w:t>
      </w:r>
      <w:r w:rsidRPr="005714A7">
        <w:rPr>
          <w:color w:val="000000" w:themeColor="text1"/>
        </w:rPr>
        <w:t>.  Deposits into the various Township Funds totaled $</w:t>
      </w:r>
      <w:r w:rsidR="00445ED8" w:rsidRPr="005714A7">
        <w:rPr>
          <w:color w:val="000000" w:themeColor="text1"/>
        </w:rPr>
        <w:t>204,914.57</w:t>
      </w:r>
      <w:r w:rsidRPr="005714A7">
        <w:rPr>
          <w:color w:val="000000" w:themeColor="text1"/>
        </w:rPr>
        <w:t>.  Balances were read as follows:  Township Fund: $</w:t>
      </w:r>
      <w:r w:rsidR="00445ED8" w:rsidRPr="005714A7">
        <w:rPr>
          <w:color w:val="000000" w:themeColor="text1"/>
        </w:rPr>
        <w:t>549,490.43</w:t>
      </w:r>
      <w:r w:rsidRPr="005714A7">
        <w:rPr>
          <w:color w:val="000000" w:themeColor="text1"/>
        </w:rPr>
        <w:t>, Fire Tax Fund: $</w:t>
      </w:r>
      <w:r w:rsidR="00445ED8" w:rsidRPr="005714A7">
        <w:rPr>
          <w:color w:val="000000" w:themeColor="text1"/>
        </w:rPr>
        <w:t>93,220.16</w:t>
      </w:r>
      <w:r w:rsidRPr="005714A7">
        <w:rPr>
          <w:color w:val="000000" w:themeColor="text1"/>
        </w:rPr>
        <w:t xml:space="preserve">, </w:t>
      </w:r>
      <w:r w:rsidR="005714A7" w:rsidRPr="005714A7">
        <w:rPr>
          <w:color w:val="000000" w:themeColor="text1"/>
        </w:rPr>
        <w:t xml:space="preserve">Township Capital Savings Fund: $300,820.70, </w:t>
      </w:r>
      <w:r w:rsidRPr="005714A7">
        <w:rPr>
          <w:color w:val="000000" w:themeColor="text1"/>
        </w:rPr>
        <w:t>Act 13 Impact Fund: $</w:t>
      </w:r>
      <w:r w:rsidR="00445ED8" w:rsidRPr="005714A7">
        <w:rPr>
          <w:color w:val="000000" w:themeColor="text1"/>
        </w:rPr>
        <w:t>734,938.36</w:t>
      </w:r>
      <w:r w:rsidRPr="005714A7">
        <w:rPr>
          <w:color w:val="000000" w:themeColor="text1"/>
        </w:rPr>
        <w:t>, Municipal Pension Fund: $</w:t>
      </w:r>
      <w:r w:rsidR="00445ED8" w:rsidRPr="005714A7">
        <w:rPr>
          <w:color w:val="000000" w:themeColor="text1"/>
        </w:rPr>
        <w:t>565,657.27</w:t>
      </w:r>
      <w:r w:rsidRPr="005714A7">
        <w:rPr>
          <w:color w:val="000000" w:themeColor="text1"/>
        </w:rPr>
        <w:t>, Police Pension Fund: $</w:t>
      </w:r>
      <w:r w:rsidR="00445ED8" w:rsidRPr="005714A7">
        <w:rPr>
          <w:color w:val="000000" w:themeColor="text1"/>
        </w:rPr>
        <w:t>1,172,539.12</w:t>
      </w:r>
      <w:r w:rsidRPr="005714A7">
        <w:rPr>
          <w:color w:val="000000" w:themeColor="text1"/>
        </w:rPr>
        <w:t>, State Fund: $</w:t>
      </w:r>
      <w:r w:rsidR="00445ED8" w:rsidRPr="005714A7">
        <w:rPr>
          <w:color w:val="000000" w:themeColor="text1"/>
        </w:rPr>
        <w:t>8,795.91</w:t>
      </w:r>
      <w:r w:rsidRPr="005714A7">
        <w:rPr>
          <w:color w:val="000000" w:themeColor="text1"/>
        </w:rPr>
        <w:t xml:space="preserve">.  Supervisor </w:t>
      </w:r>
      <w:r w:rsidR="005714A7" w:rsidRPr="005714A7">
        <w:rPr>
          <w:color w:val="000000" w:themeColor="text1"/>
        </w:rPr>
        <w:t xml:space="preserve">Mowry </w:t>
      </w:r>
      <w:r w:rsidRPr="005714A7">
        <w:rPr>
          <w:color w:val="000000" w:themeColor="text1"/>
        </w:rPr>
        <w:t xml:space="preserve">made the motion and Supervisor </w:t>
      </w:r>
      <w:r w:rsidR="005714A7" w:rsidRPr="005714A7">
        <w:rPr>
          <w:color w:val="000000" w:themeColor="text1"/>
        </w:rPr>
        <w:t>Ward</w:t>
      </w:r>
      <w:r w:rsidRPr="005714A7">
        <w:rPr>
          <w:color w:val="000000" w:themeColor="text1"/>
        </w:rPr>
        <w:t xml:space="preserve"> seconded the motion that the Treasurer’s Report </w:t>
      </w:r>
      <w:r w:rsidRPr="005714A7">
        <w:rPr>
          <w:noProof/>
          <w:color w:val="000000" w:themeColor="text1"/>
        </w:rPr>
        <w:t>be</w:t>
      </w:r>
      <w:r w:rsidRPr="005714A7">
        <w:rPr>
          <w:color w:val="000000" w:themeColor="text1"/>
        </w:rPr>
        <w:t xml:space="preserve"> approved as presented.  The motion carried.</w:t>
      </w:r>
    </w:p>
    <w:p w14:paraId="43E0CAEB" w14:textId="1D5C084A" w:rsidR="00E70459" w:rsidRDefault="00E70459">
      <w:pPr>
        <w:rPr>
          <w:color w:val="FF0000"/>
        </w:rPr>
      </w:pPr>
      <w:r>
        <w:rPr>
          <w:color w:val="FF0000"/>
        </w:rPr>
        <w:br w:type="page"/>
      </w:r>
    </w:p>
    <w:p w14:paraId="6EB6AE29" w14:textId="64315961" w:rsidR="008D14E8" w:rsidRPr="00E70459" w:rsidRDefault="00E70459" w:rsidP="00E70459">
      <w:pPr>
        <w:pStyle w:val="NoSpacing"/>
        <w:jc w:val="center"/>
        <w:rPr>
          <w:color w:val="000000" w:themeColor="text1"/>
        </w:rPr>
      </w:pPr>
      <w:r w:rsidRPr="00E70459">
        <w:rPr>
          <w:color w:val="000000" w:themeColor="text1"/>
        </w:rPr>
        <w:lastRenderedPageBreak/>
        <w:t>Tuesday, October 9, 2018</w:t>
      </w:r>
    </w:p>
    <w:p w14:paraId="71444C55" w14:textId="77777777" w:rsidR="00E70459" w:rsidRPr="00B25944" w:rsidRDefault="00E70459" w:rsidP="00E70459">
      <w:pPr>
        <w:pStyle w:val="NoSpacing"/>
        <w:jc w:val="center"/>
        <w:rPr>
          <w:color w:val="FF0000"/>
        </w:rPr>
      </w:pPr>
    </w:p>
    <w:p w14:paraId="21D57250" w14:textId="77777777" w:rsidR="00D67119" w:rsidRPr="003A5F17" w:rsidRDefault="00D67119" w:rsidP="00044EF5">
      <w:pPr>
        <w:pStyle w:val="NoSpacing"/>
        <w:rPr>
          <w:b/>
          <w:u w:val="single"/>
        </w:rPr>
      </w:pPr>
      <w:r w:rsidRPr="003A5F17">
        <w:rPr>
          <w:b/>
          <w:u w:val="single"/>
        </w:rPr>
        <w:t>Zoning Department</w:t>
      </w:r>
    </w:p>
    <w:p w14:paraId="148F31D8" w14:textId="77777777" w:rsidR="00D67119" w:rsidRPr="00B25944" w:rsidRDefault="00D67119" w:rsidP="00044EF5">
      <w:pPr>
        <w:pStyle w:val="NoSpacing"/>
        <w:rPr>
          <w:color w:val="FF0000"/>
          <w:u w:val="single"/>
        </w:rPr>
      </w:pPr>
    </w:p>
    <w:p w14:paraId="1748E939" w14:textId="38818636" w:rsidR="00E31E8C" w:rsidRDefault="005714A7" w:rsidP="00044EF5">
      <w:pPr>
        <w:pStyle w:val="NoSpacing"/>
        <w:rPr>
          <w:color w:val="000000" w:themeColor="text1"/>
        </w:rPr>
      </w:pPr>
      <w:r>
        <w:rPr>
          <w:color w:val="000000" w:themeColor="text1"/>
        </w:rPr>
        <w:t>Mr. Bonetti presented his Zoning report for September.  2 Building Permits were issued totaling $907.00, 4 Zoning Permits were issued totaling $400.00, 4 Lien Letters were issued totaling $60.00.  Total Zoning fees for September were $1,367.00.</w:t>
      </w:r>
    </w:p>
    <w:p w14:paraId="4C497104" w14:textId="77777777" w:rsidR="005714A7" w:rsidRDefault="005714A7" w:rsidP="00044EF5">
      <w:pPr>
        <w:pStyle w:val="NoSpacing"/>
        <w:rPr>
          <w:color w:val="000000" w:themeColor="text1"/>
        </w:rPr>
      </w:pPr>
    </w:p>
    <w:p w14:paraId="5C06A4B3" w14:textId="5CFF740C" w:rsidR="005714A7" w:rsidRDefault="005714A7" w:rsidP="00044EF5">
      <w:pPr>
        <w:pStyle w:val="NoSpacing"/>
        <w:rPr>
          <w:color w:val="000000" w:themeColor="text1"/>
        </w:rPr>
      </w:pPr>
      <w:r>
        <w:rPr>
          <w:color w:val="000000" w:themeColor="text1"/>
        </w:rPr>
        <w:t>Mr. Bonetti also reported the Butler County Planning Commission reviewed the Lavery, 1 Lot Residual &amp; RW #18176.  They recommended the private access easement width and length be established and shown on the plan for recording.  They also reviewed the Bishop Site Plan #18177 and had no comments on this plan.</w:t>
      </w:r>
    </w:p>
    <w:p w14:paraId="1F2EAF15" w14:textId="77777777" w:rsidR="005714A7" w:rsidRDefault="005714A7" w:rsidP="00044EF5">
      <w:pPr>
        <w:pStyle w:val="NoSpacing"/>
        <w:rPr>
          <w:color w:val="000000" w:themeColor="text1"/>
        </w:rPr>
      </w:pPr>
    </w:p>
    <w:p w14:paraId="4F13CBC5" w14:textId="277C8B0C" w:rsidR="005714A7" w:rsidRDefault="005714A7" w:rsidP="00044EF5">
      <w:pPr>
        <w:pStyle w:val="NoSpacing"/>
        <w:rPr>
          <w:color w:val="000000" w:themeColor="text1"/>
        </w:rPr>
      </w:pPr>
      <w:r>
        <w:rPr>
          <w:color w:val="000000" w:themeColor="text1"/>
        </w:rPr>
        <w:t xml:space="preserve">Mr. Bonetti reported the </w:t>
      </w:r>
      <w:r w:rsidR="00E70459">
        <w:rPr>
          <w:color w:val="000000" w:themeColor="text1"/>
        </w:rPr>
        <w:t xml:space="preserve">Penn Township </w:t>
      </w:r>
      <w:r>
        <w:rPr>
          <w:color w:val="000000" w:themeColor="text1"/>
        </w:rPr>
        <w:t xml:space="preserve">Traffic Impact Committee met October 1.  There are 7 </w:t>
      </w:r>
      <w:r w:rsidR="00913354">
        <w:rPr>
          <w:color w:val="000000" w:themeColor="text1"/>
        </w:rPr>
        <w:t>people serving on the committee.</w:t>
      </w:r>
    </w:p>
    <w:p w14:paraId="192E5610" w14:textId="77777777" w:rsidR="008D3D4F" w:rsidRPr="005714A7" w:rsidRDefault="008D3D4F" w:rsidP="00044EF5">
      <w:pPr>
        <w:pStyle w:val="NoSpacing"/>
        <w:rPr>
          <w:color w:val="000000" w:themeColor="text1"/>
        </w:rPr>
      </w:pPr>
    </w:p>
    <w:p w14:paraId="41E903D0" w14:textId="77777777" w:rsidR="00E31E8C" w:rsidRPr="003A5F17" w:rsidRDefault="00E31E8C" w:rsidP="00044EF5">
      <w:pPr>
        <w:pStyle w:val="NoSpacing"/>
        <w:rPr>
          <w:b/>
          <w:u w:val="single"/>
        </w:rPr>
      </w:pPr>
      <w:r w:rsidRPr="003A5F17">
        <w:rPr>
          <w:b/>
          <w:u w:val="single"/>
        </w:rPr>
        <w:t>Police Department</w:t>
      </w:r>
    </w:p>
    <w:p w14:paraId="23441057" w14:textId="77777777" w:rsidR="00E31E8C" w:rsidRPr="00B25944" w:rsidRDefault="00E31E8C" w:rsidP="00044EF5">
      <w:pPr>
        <w:pStyle w:val="NoSpacing"/>
        <w:rPr>
          <w:color w:val="FF0000"/>
          <w:u w:val="single"/>
        </w:rPr>
      </w:pPr>
    </w:p>
    <w:p w14:paraId="01169368" w14:textId="77777777" w:rsidR="008D3D4F" w:rsidRDefault="00D72FE1" w:rsidP="00044EF5">
      <w:pPr>
        <w:pStyle w:val="NoSpacing"/>
        <w:rPr>
          <w:color w:val="000000" w:themeColor="text1"/>
        </w:rPr>
      </w:pPr>
      <w:r w:rsidRPr="00356549">
        <w:rPr>
          <w:color w:val="000000" w:themeColor="text1"/>
        </w:rPr>
        <w:t xml:space="preserve">Mrs. Zerfoss read the Police report for </w:t>
      </w:r>
      <w:r w:rsidR="00356549" w:rsidRPr="00356549">
        <w:rPr>
          <w:color w:val="000000" w:themeColor="text1"/>
        </w:rPr>
        <w:t>September</w:t>
      </w:r>
      <w:r w:rsidR="003A5F17" w:rsidRPr="00356549">
        <w:rPr>
          <w:color w:val="000000" w:themeColor="text1"/>
        </w:rPr>
        <w:t xml:space="preserve"> </w:t>
      </w:r>
      <w:r w:rsidRPr="00356549">
        <w:rPr>
          <w:color w:val="000000" w:themeColor="text1"/>
        </w:rPr>
        <w:t>2018</w:t>
      </w:r>
      <w:r w:rsidR="00356549">
        <w:rPr>
          <w:color w:val="000000" w:themeColor="text1"/>
        </w:rPr>
        <w:t>.</w:t>
      </w:r>
      <w:r w:rsidR="008D3D4F">
        <w:rPr>
          <w:color w:val="000000" w:themeColor="text1"/>
        </w:rPr>
        <w:t xml:space="preserve">  She also presented the Animal Control report for September 2018.  Mrs. Zerfoss reported the Animal Control Officer is having surgery October 13 and will be unavailable for 2 weeks.</w:t>
      </w:r>
    </w:p>
    <w:p w14:paraId="713FB794" w14:textId="77777777" w:rsidR="0085364A" w:rsidRDefault="0085364A" w:rsidP="00044EF5">
      <w:pPr>
        <w:pStyle w:val="NoSpacing"/>
        <w:rPr>
          <w:color w:val="000000" w:themeColor="text1"/>
        </w:rPr>
      </w:pPr>
    </w:p>
    <w:p w14:paraId="6BFA0286" w14:textId="630F0308" w:rsidR="0085364A" w:rsidRDefault="0085364A" w:rsidP="0085364A">
      <w:pPr>
        <w:pStyle w:val="NoSpacing"/>
        <w:rPr>
          <w:color w:val="000000" w:themeColor="text1"/>
        </w:rPr>
      </w:pPr>
      <w:r>
        <w:rPr>
          <w:color w:val="000000" w:themeColor="text1"/>
        </w:rPr>
        <w:t xml:space="preserve">Supervisor Ward stated Officer Alyssa Mathews has been an employee with the Penn Township Police Department for over 2 years.  </w:t>
      </w:r>
      <w:r w:rsidRPr="005714A7">
        <w:rPr>
          <w:color w:val="000000" w:themeColor="text1"/>
        </w:rPr>
        <w:t xml:space="preserve">Supervisor </w:t>
      </w:r>
      <w:r>
        <w:rPr>
          <w:color w:val="000000" w:themeColor="text1"/>
        </w:rPr>
        <w:t>Ward</w:t>
      </w:r>
      <w:r w:rsidRPr="005714A7">
        <w:rPr>
          <w:color w:val="000000" w:themeColor="text1"/>
        </w:rPr>
        <w:t xml:space="preserve"> made the motion and Supervisor </w:t>
      </w:r>
      <w:r>
        <w:rPr>
          <w:color w:val="000000" w:themeColor="text1"/>
        </w:rPr>
        <w:t xml:space="preserve">Roth </w:t>
      </w:r>
      <w:r w:rsidRPr="005714A7">
        <w:rPr>
          <w:color w:val="000000" w:themeColor="text1"/>
        </w:rPr>
        <w:t>seconded the mo</w:t>
      </w:r>
      <w:r>
        <w:rPr>
          <w:color w:val="000000" w:themeColor="text1"/>
        </w:rPr>
        <w:t>tion that Officer Alyssa Mathews</w:t>
      </w:r>
      <w:r w:rsidRPr="005714A7">
        <w:rPr>
          <w:color w:val="000000" w:themeColor="text1"/>
        </w:rPr>
        <w:t xml:space="preserve"> </w:t>
      </w:r>
      <w:r w:rsidRPr="005714A7">
        <w:rPr>
          <w:noProof/>
          <w:color w:val="000000" w:themeColor="text1"/>
        </w:rPr>
        <w:t>be</w:t>
      </w:r>
      <w:r>
        <w:rPr>
          <w:color w:val="000000" w:themeColor="text1"/>
        </w:rPr>
        <w:t xml:space="preserve"> promoted to full time at a salary of $18.06 an hour.  T</w:t>
      </w:r>
      <w:r w:rsidRPr="005714A7">
        <w:rPr>
          <w:color w:val="000000" w:themeColor="text1"/>
        </w:rPr>
        <w:t>he motion carried.</w:t>
      </w:r>
    </w:p>
    <w:p w14:paraId="51F42924" w14:textId="77777777" w:rsidR="0085364A" w:rsidRDefault="0085364A" w:rsidP="0085364A">
      <w:pPr>
        <w:pStyle w:val="NoSpacing"/>
        <w:rPr>
          <w:color w:val="000000" w:themeColor="text1"/>
        </w:rPr>
      </w:pPr>
    </w:p>
    <w:p w14:paraId="42AFC3DE" w14:textId="6FEF1EC1" w:rsidR="0085364A" w:rsidRPr="0085364A" w:rsidRDefault="0085364A" w:rsidP="00044EF5">
      <w:pPr>
        <w:pStyle w:val="NoSpacing"/>
        <w:rPr>
          <w:color w:val="000000" w:themeColor="text1"/>
        </w:rPr>
      </w:pPr>
      <w:r>
        <w:rPr>
          <w:color w:val="000000" w:themeColor="text1"/>
        </w:rPr>
        <w:t xml:space="preserve">Supervisor Roth made the motion and Supervisor Mowry seconded </w:t>
      </w:r>
      <w:r w:rsidR="00E70459">
        <w:rPr>
          <w:color w:val="000000" w:themeColor="text1"/>
        </w:rPr>
        <w:t xml:space="preserve">the motion </w:t>
      </w:r>
      <w:r>
        <w:rPr>
          <w:color w:val="000000" w:themeColor="text1"/>
        </w:rPr>
        <w:t>that the Township Manager advertise for a part-time officer at a salary of $15.48 an hour.  The motion carried.</w:t>
      </w:r>
    </w:p>
    <w:p w14:paraId="76B8F133" w14:textId="77777777" w:rsidR="003A5F17" w:rsidRPr="00B25944" w:rsidRDefault="003A5F17" w:rsidP="00044EF5">
      <w:pPr>
        <w:pStyle w:val="NoSpacing"/>
        <w:rPr>
          <w:color w:val="FF0000"/>
        </w:rPr>
      </w:pPr>
    </w:p>
    <w:p w14:paraId="40EE8A3C" w14:textId="77777777" w:rsidR="00FD28DB" w:rsidRPr="00B25944" w:rsidRDefault="00FD28DB" w:rsidP="00044EF5">
      <w:pPr>
        <w:pStyle w:val="NoSpacing"/>
        <w:rPr>
          <w:b/>
          <w:color w:val="FF0000"/>
          <w:u w:val="single"/>
        </w:rPr>
      </w:pPr>
      <w:r w:rsidRPr="003A5F17">
        <w:rPr>
          <w:b/>
          <w:u w:val="single"/>
        </w:rPr>
        <w:t>Road Department</w:t>
      </w:r>
    </w:p>
    <w:p w14:paraId="29CB4497" w14:textId="77777777" w:rsidR="00D72FE1" w:rsidRPr="00C57CE6" w:rsidRDefault="00D72FE1" w:rsidP="00044EF5">
      <w:pPr>
        <w:pStyle w:val="NoSpacing"/>
        <w:rPr>
          <w:color w:val="000000" w:themeColor="text1"/>
        </w:rPr>
      </w:pPr>
    </w:p>
    <w:p w14:paraId="5F4608FD" w14:textId="0090297E" w:rsidR="00C57CE6" w:rsidRPr="00C57CE6" w:rsidRDefault="00C57CE6" w:rsidP="00044EF5">
      <w:pPr>
        <w:pStyle w:val="NoSpacing"/>
        <w:rPr>
          <w:color w:val="000000" w:themeColor="text1"/>
        </w:rPr>
      </w:pPr>
      <w:r w:rsidRPr="00C57CE6">
        <w:rPr>
          <w:color w:val="000000" w:themeColor="text1"/>
        </w:rPr>
        <w:t>Supervisor Roth reported he is having drainage issues at 166 Weckerly Road.</w:t>
      </w:r>
    </w:p>
    <w:p w14:paraId="1CD3B33F" w14:textId="77777777" w:rsidR="00C57CE6" w:rsidRPr="00C57CE6" w:rsidRDefault="00C57CE6" w:rsidP="00044EF5">
      <w:pPr>
        <w:pStyle w:val="NoSpacing"/>
        <w:rPr>
          <w:color w:val="000000" w:themeColor="text1"/>
        </w:rPr>
      </w:pPr>
    </w:p>
    <w:p w14:paraId="359483B1" w14:textId="437BB252" w:rsidR="00C57CE6" w:rsidRPr="00C57CE6" w:rsidRDefault="00C57CE6" w:rsidP="00044EF5">
      <w:pPr>
        <w:pStyle w:val="NoSpacing"/>
        <w:rPr>
          <w:color w:val="000000" w:themeColor="text1"/>
        </w:rPr>
      </w:pPr>
      <w:r w:rsidRPr="00C57CE6">
        <w:rPr>
          <w:color w:val="000000" w:themeColor="text1"/>
        </w:rPr>
        <w:t xml:space="preserve">Supervisor Roth also stated that Rex tarred and chipped Anderson Road but there is lots of loose gravel.  He stated Rex sent a broom over but it didn’t do a good job so they sent over a vacuum </w:t>
      </w:r>
      <w:r w:rsidR="00E70459">
        <w:rPr>
          <w:color w:val="000000" w:themeColor="text1"/>
        </w:rPr>
        <w:t xml:space="preserve">truck </w:t>
      </w:r>
      <w:r w:rsidRPr="00C57CE6">
        <w:rPr>
          <w:color w:val="000000" w:themeColor="text1"/>
        </w:rPr>
        <w:t>and it did a much better job.</w:t>
      </w:r>
    </w:p>
    <w:p w14:paraId="2EFB26B7" w14:textId="77777777" w:rsidR="00C57CE6" w:rsidRPr="00C57CE6" w:rsidRDefault="00C57CE6" w:rsidP="00044EF5">
      <w:pPr>
        <w:pStyle w:val="NoSpacing"/>
        <w:rPr>
          <w:color w:val="000000" w:themeColor="text1"/>
        </w:rPr>
      </w:pPr>
    </w:p>
    <w:p w14:paraId="45A80ED2" w14:textId="77777777" w:rsidR="00E70459" w:rsidRDefault="00C57CE6" w:rsidP="00044EF5">
      <w:pPr>
        <w:pStyle w:val="NoSpacing"/>
        <w:rPr>
          <w:color w:val="000000" w:themeColor="text1"/>
        </w:rPr>
      </w:pPr>
      <w:r w:rsidRPr="00C57CE6">
        <w:rPr>
          <w:color w:val="000000" w:themeColor="text1"/>
        </w:rPr>
        <w:t xml:space="preserve">Supervisor Roth reported he would like approval to purchase miscellaneous site materials for the Harcrest Park Storage building.  He estimates he will need 835’ of </w:t>
      </w:r>
      <w:r w:rsidR="00E70459">
        <w:rPr>
          <w:color w:val="000000" w:themeColor="text1"/>
        </w:rPr>
        <w:t xml:space="preserve">erosion control </w:t>
      </w:r>
      <w:r w:rsidRPr="00C57CE6">
        <w:rPr>
          <w:color w:val="000000" w:themeColor="text1"/>
        </w:rPr>
        <w:t xml:space="preserve">sock and </w:t>
      </w:r>
      <w:r w:rsidR="00E70459">
        <w:rPr>
          <w:color w:val="000000" w:themeColor="text1"/>
        </w:rPr>
        <w:t xml:space="preserve">Stormwater </w:t>
      </w:r>
      <w:r w:rsidRPr="00C57CE6">
        <w:rPr>
          <w:color w:val="000000" w:themeColor="text1"/>
        </w:rPr>
        <w:t>pipe.  He estimates the cost as less than $10,000.00.  Supervisor</w:t>
      </w:r>
    </w:p>
    <w:p w14:paraId="440DC6BF" w14:textId="77777777" w:rsidR="00E70459" w:rsidRDefault="00E70459">
      <w:pPr>
        <w:rPr>
          <w:color w:val="000000" w:themeColor="text1"/>
        </w:rPr>
      </w:pPr>
      <w:r>
        <w:rPr>
          <w:color w:val="000000" w:themeColor="text1"/>
        </w:rPr>
        <w:br w:type="page"/>
      </w:r>
    </w:p>
    <w:p w14:paraId="7490F3F2" w14:textId="6B6AEF96" w:rsidR="00E70459" w:rsidRDefault="00E70459" w:rsidP="00E70459">
      <w:pPr>
        <w:pStyle w:val="NoSpacing"/>
        <w:jc w:val="center"/>
        <w:rPr>
          <w:color w:val="000000" w:themeColor="text1"/>
        </w:rPr>
      </w:pPr>
      <w:r>
        <w:rPr>
          <w:color w:val="000000" w:themeColor="text1"/>
        </w:rPr>
        <w:lastRenderedPageBreak/>
        <w:t>Tuesday, October, 9, 2018</w:t>
      </w:r>
    </w:p>
    <w:p w14:paraId="2688DBF4" w14:textId="77777777" w:rsidR="00E70459" w:rsidRDefault="00E70459" w:rsidP="00E70459">
      <w:pPr>
        <w:pStyle w:val="NoSpacing"/>
        <w:jc w:val="center"/>
        <w:rPr>
          <w:color w:val="000000" w:themeColor="text1"/>
        </w:rPr>
      </w:pPr>
    </w:p>
    <w:p w14:paraId="0076466E" w14:textId="5478A408" w:rsidR="00E70459" w:rsidRPr="00E70459" w:rsidRDefault="00E70459" w:rsidP="00E70459">
      <w:pPr>
        <w:pStyle w:val="NoSpacing"/>
        <w:rPr>
          <w:b/>
          <w:color w:val="000000" w:themeColor="text1"/>
          <w:u w:val="single"/>
        </w:rPr>
      </w:pPr>
      <w:r w:rsidRPr="00E70459">
        <w:rPr>
          <w:b/>
          <w:color w:val="000000" w:themeColor="text1"/>
          <w:u w:val="single"/>
        </w:rPr>
        <w:t>Road Department - Continued</w:t>
      </w:r>
    </w:p>
    <w:p w14:paraId="25396949" w14:textId="77777777" w:rsidR="00E70459" w:rsidRDefault="00E70459" w:rsidP="00044EF5">
      <w:pPr>
        <w:pStyle w:val="NoSpacing"/>
        <w:rPr>
          <w:color w:val="000000" w:themeColor="text1"/>
        </w:rPr>
      </w:pPr>
    </w:p>
    <w:p w14:paraId="183E436B" w14:textId="5F8E63A1" w:rsidR="00C57CE6" w:rsidRPr="00C57CE6" w:rsidRDefault="00C57CE6" w:rsidP="00044EF5">
      <w:pPr>
        <w:pStyle w:val="NoSpacing"/>
        <w:rPr>
          <w:color w:val="000000" w:themeColor="text1"/>
        </w:rPr>
      </w:pPr>
      <w:r w:rsidRPr="00C57CE6">
        <w:rPr>
          <w:color w:val="000000" w:themeColor="text1"/>
        </w:rPr>
        <w:t xml:space="preserve">Mowry made the motion and Supervisor Ward seconded </w:t>
      </w:r>
      <w:r w:rsidR="00E70459">
        <w:rPr>
          <w:color w:val="000000" w:themeColor="text1"/>
        </w:rPr>
        <w:t xml:space="preserve">the motion </w:t>
      </w:r>
      <w:r w:rsidRPr="00C57CE6">
        <w:rPr>
          <w:color w:val="000000" w:themeColor="text1"/>
        </w:rPr>
        <w:t>that Supervisor Roth be authorized to purchase the miscellaneous site materials for the Harcrest Pa</w:t>
      </w:r>
      <w:r>
        <w:rPr>
          <w:color w:val="000000" w:themeColor="text1"/>
        </w:rPr>
        <w:t>rk Storage building not to exce</w:t>
      </w:r>
      <w:r w:rsidRPr="00C57CE6">
        <w:rPr>
          <w:color w:val="000000" w:themeColor="text1"/>
        </w:rPr>
        <w:t>ed $10,000.00. The motion carried.</w:t>
      </w:r>
    </w:p>
    <w:p w14:paraId="32E5DEB5" w14:textId="77777777" w:rsidR="00C57CE6" w:rsidRPr="00B25944" w:rsidRDefault="00C57CE6" w:rsidP="00044EF5">
      <w:pPr>
        <w:pStyle w:val="NoSpacing"/>
        <w:rPr>
          <w:color w:val="FF0000"/>
        </w:rPr>
      </w:pPr>
    </w:p>
    <w:p w14:paraId="75F672BD" w14:textId="77777777" w:rsidR="00D72FE1" w:rsidRPr="003A5F17" w:rsidRDefault="00D72FE1" w:rsidP="00044EF5">
      <w:pPr>
        <w:pStyle w:val="NoSpacing"/>
        <w:rPr>
          <w:b/>
          <w:u w:val="single"/>
        </w:rPr>
      </w:pPr>
      <w:r w:rsidRPr="003A5F17">
        <w:rPr>
          <w:b/>
          <w:u w:val="single"/>
        </w:rPr>
        <w:t>Recycling Report</w:t>
      </w:r>
    </w:p>
    <w:p w14:paraId="0A9CAC4F" w14:textId="77777777" w:rsidR="00D72FE1" w:rsidRPr="00C57CE6" w:rsidRDefault="00D72FE1" w:rsidP="00044EF5">
      <w:pPr>
        <w:pStyle w:val="NoSpacing"/>
        <w:rPr>
          <w:color w:val="000000" w:themeColor="text1"/>
          <w:u w:val="single"/>
        </w:rPr>
      </w:pPr>
    </w:p>
    <w:p w14:paraId="089C2AE4" w14:textId="66410F64" w:rsidR="005D0E25" w:rsidRPr="00C57CE6" w:rsidRDefault="005D0E25" w:rsidP="00C57CE6">
      <w:pPr>
        <w:pStyle w:val="NoSpacing"/>
        <w:rPr>
          <w:color w:val="000000" w:themeColor="text1"/>
        </w:rPr>
      </w:pPr>
      <w:bookmarkStart w:id="0" w:name="_Hlk521573334"/>
      <w:r w:rsidRPr="00C57CE6">
        <w:rPr>
          <w:color w:val="000000" w:themeColor="text1"/>
        </w:rPr>
        <w:t xml:space="preserve">Mrs. Zerfoss reported </w:t>
      </w:r>
      <w:bookmarkEnd w:id="0"/>
      <w:r w:rsidR="00C57CE6" w:rsidRPr="00C57CE6">
        <w:rPr>
          <w:color w:val="000000" w:themeColor="text1"/>
        </w:rPr>
        <w:t>a total of 1,333 poun</w:t>
      </w:r>
      <w:r w:rsidR="00C57CE6">
        <w:rPr>
          <w:color w:val="000000" w:themeColor="text1"/>
        </w:rPr>
        <w:t xml:space="preserve">ds of HHW and 5,031 pounds of </w:t>
      </w:r>
      <w:r w:rsidR="00432F05">
        <w:rPr>
          <w:color w:val="000000" w:themeColor="text1"/>
        </w:rPr>
        <w:t>E-waste</w:t>
      </w:r>
      <w:r w:rsidR="00C57CE6" w:rsidRPr="00C57CE6">
        <w:rPr>
          <w:color w:val="000000" w:themeColor="text1"/>
        </w:rPr>
        <w:t xml:space="preserve"> were collected at the Penn Township recycling event.</w:t>
      </w:r>
    </w:p>
    <w:p w14:paraId="6A261DFB" w14:textId="77777777" w:rsidR="005D0E25" w:rsidRPr="00B25944" w:rsidRDefault="005D0E25" w:rsidP="00044EF5">
      <w:pPr>
        <w:pStyle w:val="NoSpacing"/>
        <w:rPr>
          <w:color w:val="FF0000"/>
        </w:rPr>
      </w:pPr>
    </w:p>
    <w:p w14:paraId="53590604" w14:textId="77777777" w:rsidR="005D0E25" w:rsidRPr="00B25944" w:rsidRDefault="005D0E25" w:rsidP="00044EF5">
      <w:pPr>
        <w:pStyle w:val="NoSpacing"/>
        <w:rPr>
          <w:b/>
          <w:color w:val="FF0000"/>
          <w:u w:val="single"/>
        </w:rPr>
      </w:pPr>
      <w:r w:rsidRPr="003A5F17">
        <w:rPr>
          <w:b/>
          <w:u w:val="single"/>
        </w:rPr>
        <w:t>Parks and Recreation Department</w:t>
      </w:r>
    </w:p>
    <w:p w14:paraId="1948AD82" w14:textId="77777777" w:rsidR="005D0E25" w:rsidRPr="00B25944" w:rsidRDefault="005D0E25" w:rsidP="00044EF5">
      <w:pPr>
        <w:pStyle w:val="NoSpacing"/>
        <w:rPr>
          <w:color w:val="FF0000"/>
          <w:u w:val="single"/>
        </w:rPr>
      </w:pPr>
    </w:p>
    <w:p w14:paraId="152511C0" w14:textId="33609B82" w:rsidR="005D0E25" w:rsidRDefault="00C57CE6" w:rsidP="00044EF5">
      <w:pPr>
        <w:pStyle w:val="NoSpacing"/>
        <w:rPr>
          <w:color w:val="000000" w:themeColor="text1"/>
        </w:rPr>
      </w:pPr>
      <w:r w:rsidRPr="00095AFD">
        <w:rPr>
          <w:color w:val="000000" w:themeColor="text1"/>
        </w:rPr>
        <w:t xml:space="preserve">Supervisor Ward made the motion and Supervisor Roth seconded </w:t>
      </w:r>
      <w:r w:rsidR="00E70459">
        <w:rPr>
          <w:color w:val="000000" w:themeColor="text1"/>
        </w:rPr>
        <w:t xml:space="preserve">the motion </w:t>
      </w:r>
      <w:r w:rsidRPr="00095AFD">
        <w:rPr>
          <w:color w:val="000000" w:themeColor="text1"/>
        </w:rPr>
        <w:t>that Cleary Building Corp. be awarded the contract for the Harcrest Park storage building at a bid amount of $123,828.00.  The motion carried.</w:t>
      </w:r>
      <w:r w:rsidR="00E70459">
        <w:rPr>
          <w:color w:val="000000" w:themeColor="text1"/>
        </w:rPr>
        <w:t xml:space="preserve">  Supervisor Roth thanked Supervisor Ward</w:t>
      </w:r>
      <w:r w:rsidR="00095AFD">
        <w:rPr>
          <w:color w:val="000000" w:themeColor="text1"/>
        </w:rPr>
        <w:t xml:space="preserve"> for all the hard work in getting this bid packet prepared.</w:t>
      </w:r>
    </w:p>
    <w:p w14:paraId="379AAC73" w14:textId="77777777" w:rsidR="00095AFD" w:rsidRDefault="00095AFD" w:rsidP="00044EF5">
      <w:pPr>
        <w:pStyle w:val="NoSpacing"/>
        <w:rPr>
          <w:color w:val="000000" w:themeColor="text1"/>
        </w:rPr>
      </w:pPr>
    </w:p>
    <w:p w14:paraId="19B14B2B" w14:textId="1C3A8F8A" w:rsidR="00095AFD" w:rsidRDefault="00095AFD" w:rsidP="00044EF5">
      <w:pPr>
        <w:pStyle w:val="NoSpacing"/>
        <w:rPr>
          <w:color w:val="000000" w:themeColor="text1"/>
        </w:rPr>
      </w:pPr>
      <w:r>
        <w:rPr>
          <w:color w:val="000000" w:themeColor="text1"/>
        </w:rPr>
        <w:t xml:space="preserve">Supervisor Roth made the motion and Supervisor Mowry seconded </w:t>
      </w:r>
      <w:r w:rsidR="00E70459">
        <w:rPr>
          <w:color w:val="000000" w:themeColor="text1"/>
        </w:rPr>
        <w:t xml:space="preserve">the motion </w:t>
      </w:r>
      <w:r>
        <w:rPr>
          <w:color w:val="000000" w:themeColor="text1"/>
        </w:rPr>
        <w:t xml:space="preserve">that Vector Land </w:t>
      </w:r>
      <w:r w:rsidR="00432F05">
        <w:rPr>
          <w:color w:val="000000" w:themeColor="text1"/>
        </w:rPr>
        <w:t>Management</w:t>
      </w:r>
      <w:r>
        <w:rPr>
          <w:color w:val="000000" w:themeColor="text1"/>
        </w:rPr>
        <w:t>, LLC be awarded the electrical contract at the Harcrest Park storage building in the amount of $24,900.00.  The motion carried.  Supervisor Ward stated one bid was rejected for failure to include a bid bond with their proposal.</w:t>
      </w:r>
    </w:p>
    <w:p w14:paraId="5020A09F" w14:textId="77777777" w:rsidR="00095AFD" w:rsidRDefault="00095AFD" w:rsidP="00044EF5">
      <w:pPr>
        <w:pStyle w:val="NoSpacing"/>
        <w:rPr>
          <w:color w:val="000000" w:themeColor="text1"/>
        </w:rPr>
      </w:pPr>
    </w:p>
    <w:p w14:paraId="0EBEE1C3" w14:textId="5C1600F9" w:rsidR="00095AFD" w:rsidRDefault="00095AFD" w:rsidP="00044EF5">
      <w:pPr>
        <w:pStyle w:val="NoSpacing"/>
        <w:rPr>
          <w:color w:val="000000" w:themeColor="text1"/>
        </w:rPr>
      </w:pPr>
      <w:r>
        <w:rPr>
          <w:color w:val="000000" w:themeColor="text1"/>
        </w:rPr>
        <w:t xml:space="preserve">Supervisor Mowry made the motion and Supervisor Ward seconded that Community Day for next year be set for August 17, 2018.  The </w:t>
      </w:r>
      <w:r w:rsidR="006F622A">
        <w:rPr>
          <w:color w:val="000000" w:themeColor="text1"/>
        </w:rPr>
        <w:t>motion carried.</w:t>
      </w:r>
    </w:p>
    <w:p w14:paraId="2E10F945" w14:textId="77777777" w:rsidR="00C57CE6" w:rsidRPr="00B25944" w:rsidRDefault="00C57CE6" w:rsidP="00044EF5">
      <w:pPr>
        <w:pStyle w:val="NoSpacing"/>
        <w:rPr>
          <w:color w:val="FF0000"/>
        </w:rPr>
      </w:pPr>
    </w:p>
    <w:p w14:paraId="4A26A806" w14:textId="77777777" w:rsidR="005D0E25" w:rsidRPr="003A5F17" w:rsidRDefault="005D0E25" w:rsidP="00044EF5">
      <w:pPr>
        <w:pStyle w:val="NoSpacing"/>
        <w:rPr>
          <w:b/>
          <w:u w:val="single"/>
        </w:rPr>
      </w:pPr>
      <w:r w:rsidRPr="003A5F17">
        <w:rPr>
          <w:b/>
          <w:u w:val="single"/>
        </w:rPr>
        <w:t>Public Relations Department</w:t>
      </w:r>
    </w:p>
    <w:p w14:paraId="4808CDA3" w14:textId="77777777" w:rsidR="005D0E25" w:rsidRPr="00B25944" w:rsidRDefault="005D0E25" w:rsidP="00044EF5">
      <w:pPr>
        <w:pStyle w:val="NoSpacing"/>
        <w:rPr>
          <w:color w:val="FF0000"/>
          <w:u w:val="single"/>
        </w:rPr>
      </w:pPr>
    </w:p>
    <w:p w14:paraId="03C14F9A" w14:textId="2EDA4870" w:rsidR="004A0018" w:rsidRDefault="006F622A" w:rsidP="00044EF5">
      <w:pPr>
        <w:pStyle w:val="NoSpacing"/>
        <w:rPr>
          <w:color w:val="FF0000"/>
        </w:rPr>
      </w:pPr>
      <w:r w:rsidRPr="006F622A">
        <w:rPr>
          <w:color w:val="000000" w:themeColor="text1"/>
        </w:rPr>
        <w:t>Mrs. Zerfoss reported on the recent Butler County Tax Collectors Committee meeting that was held September 25, 2018.</w:t>
      </w:r>
    </w:p>
    <w:p w14:paraId="79D65726" w14:textId="77777777" w:rsidR="006F622A" w:rsidRPr="00B25944" w:rsidRDefault="006F622A" w:rsidP="00044EF5">
      <w:pPr>
        <w:pStyle w:val="NoSpacing"/>
        <w:rPr>
          <w:color w:val="FF0000"/>
        </w:rPr>
      </w:pPr>
    </w:p>
    <w:p w14:paraId="2A178AE8" w14:textId="77777777" w:rsidR="004A0018" w:rsidRPr="003A5F17" w:rsidRDefault="004A0018" w:rsidP="00B25944">
      <w:pPr>
        <w:pStyle w:val="NoSpacing"/>
        <w:rPr>
          <w:b/>
          <w:u w:val="single"/>
        </w:rPr>
      </w:pPr>
      <w:r w:rsidRPr="003A5F17">
        <w:rPr>
          <w:b/>
          <w:u w:val="single"/>
        </w:rPr>
        <w:t>Old Business</w:t>
      </w:r>
    </w:p>
    <w:p w14:paraId="6438B674" w14:textId="77777777" w:rsidR="004A0018" w:rsidRPr="00B25944" w:rsidRDefault="004A0018" w:rsidP="00B25944">
      <w:pPr>
        <w:pStyle w:val="NoSpacing"/>
        <w:rPr>
          <w:color w:val="FF0000"/>
          <w:u w:val="single"/>
        </w:rPr>
      </w:pPr>
    </w:p>
    <w:p w14:paraId="4CDFEC51" w14:textId="168D261E" w:rsidR="004A0018" w:rsidRDefault="006F622A" w:rsidP="00B25944">
      <w:pPr>
        <w:pStyle w:val="NoSpacing"/>
        <w:rPr>
          <w:color w:val="FF0000"/>
        </w:rPr>
      </w:pPr>
      <w:r w:rsidRPr="006F622A">
        <w:rPr>
          <w:color w:val="000000" w:themeColor="text1"/>
        </w:rPr>
        <w:t>None.</w:t>
      </w:r>
    </w:p>
    <w:p w14:paraId="3CE41F2F" w14:textId="77777777" w:rsidR="006F622A" w:rsidRPr="00B25944" w:rsidRDefault="006F622A" w:rsidP="00B25944">
      <w:pPr>
        <w:pStyle w:val="NoSpacing"/>
        <w:rPr>
          <w:color w:val="FF0000"/>
        </w:rPr>
      </w:pPr>
    </w:p>
    <w:p w14:paraId="4579CA0C" w14:textId="77777777" w:rsidR="004A0018" w:rsidRPr="003A5F17" w:rsidRDefault="004A0018" w:rsidP="00B25944">
      <w:pPr>
        <w:pStyle w:val="NoSpacing"/>
        <w:rPr>
          <w:b/>
          <w:u w:val="single"/>
        </w:rPr>
      </w:pPr>
      <w:r w:rsidRPr="003A5F17">
        <w:rPr>
          <w:b/>
          <w:u w:val="single"/>
        </w:rPr>
        <w:t>New Business</w:t>
      </w:r>
    </w:p>
    <w:p w14:paraId="0B135DE5" w14:textId="1F24CABD" w:rsidR="008D08F8" w:rsidRDefault="008D08F8" w:rsidP="00B25944">
      <w:pPr>
        <w:pStyle w:val="NoSpacing"/>
        <w:rPr>
          <w:color w:val="FF0000"/>
          <w:u w:val="single"/>
        </w:rPr>
      </w:pPr>
    </w:p>
    <w:p w14:paraId="6182897A" w14:textId="658B6FAA" w:rsidR="00B25944" w:rsidRDefault="006F622A" w:rsidP="00B25944">
      <w:pPr>
        <w:pStyle w:val="NoSpacing"/>
        <w:rPr>
          <w:color w:val="000000" w:themeColor="text1"/>
        </w:rPr>
      </w:pPr>
      <w:r>
        <w:rPr>
          <w:color w:val="000000" w:themeColor="text1"/>
        </w:rPr>
        <w:t>Mrs. Zerfoss submitted the Financial Summary reports for the Non-Uniform and Police Pension Plans as prepared by Mockenhaupt Benefits Group.</w:t>
      </w:r>
    </w:p>
    <w:p w14:paraId="64B09686" w14:textId="333997FB" w:rsidR="00E70459" w:rsidRDefault="00E70459">
      <w:pPr>
        <w:rPr>
          <w:color w:val="000000" w:themeColor="text1"/>
        </w:rPr>
      </w:pPr>
      <w:r>
        <w:rPr>
          <w:color w:val="000000" w:themeColor="text1"/>
        </w:rPr>
        <w:br w:type="page"/>
      </w:r>
    </w:p>
    <w:p w14:paraId="43884BA7" w14:textId="338438E1" w:rsidR="006F622A" w:rsidRDefault="00E70459" w:rsidP="00E70459">
      <w:pPr>
        <w:pStyle w:val="NoSpacing"/>
        <w:jc w:val="center"/>
        <w:rPr>
          <w:color w:val="000000" w:themeColor="text1"/>
        </w:rPr>
      </w:pPr>
      <w:r>
        <w:rPr>
          <w:color w:val="000000" w:themeColor="text1"/>
        </w:rPr>
        <w:lastRenderedPageBreak/>
        <w:t>Tuesday, October 9, 2018</w:t>
      </w:r>
      <w:bookmarkStart w:id="1" w:name="_GoBack"/>
      <w:bookmarkEnd w:id="1"/>
    </w:p>
    <w:p w14:paraId="5ECB2CD8" w14:textId="77777777" w:rsidR="00E70459" w:rsidRPr="006F622A" w:rsidRDefault="00E70459" w:rsidP="00E70459">
      <w:pPr>
        <w:pStyle w:val="NoSpacing"/>
        <w:jc w:val="center"/>
        <w:rPr>
          <w:color w:val="000000" w:themeColor="text1"/>
        </w:rPr>
      </w:pPr>
    </w:p>
    <w:p w14:paraId="0105D2B1" w14:textId="67E0FED6" w:rsidR="008D08F8" w:rsidRPr="003A5F17" w:rsidRDefault="008D08F8" w:rsidP="00B25944">
      <w:pPr>
        <w:pStyle w:val="NoSpacing"/>
        <w:rPr>
          <w:b/>
          <w:u w:val="single"/>
        </w:rPr>
      </w:pPr>
      <w:r w:rsidRPr="003A5F17">
        <w:rPr>
          <w:b/>
          <w:u w:val="single"/>
        </w:rPr>
        <w:t>Act 537 – Saxonburg Authority</w:t>
      </w:r>
    </w:p>
    <w:p w14:paraId="57708221" w14:textId="77777777" w:rsidR="008D08F8" w:rsidRPr="00B25944" w:rsidRDefault="008D08F8" w:rsidP="004A0018">
      <w:pPr>
        <w:pStyle w:val="NoSpacing"/>
        <w:rPr>
          <w:color w:val="FF0000"/>
          <w:u w:val="single"/>
        </w:rPr>
      </w:pPr>
    </w:p>
    <w:p w14:paraId="123CFDD0" w14:textId="31D4E060" w:rsidR="008D08F8" w:rsidRPr="006F622A" w:rsidRDefault="006F622A" w:rsidP="004A0018">
      <w:pPr>
        <w:pStyle w:val="NoSpacing"/>
        <w:rPr>
          <w:color w:val="000000" w:themeColor="text1"/>
        </w:rPr>
      </w:pPr>
      <w:r>
        <w:rPr>
          <w:color w:val="000000" w:themeColor="text1"/>
        </w:rPr>
        <w:t xml:space="preserve">Supervisor Roth reported that Ed Gulick is resigning at the end of the year.  He served on the </w:t>
      </w:r>
      <w:r w:rsidR="00E70459">
        <w:rPr>
          <w:color w:val="000000" w:themeColor="text1"/>
        </w:rPr>
        <w:t xml:space="preserve">Saxonburg Authority </w:t>
      </w:r>
      <w:r>
        <w:rPr>
          <w:color w:val="000000" w:themeColor="text1"/>
        </w:rPr>
        <w:t>Board for 15 years.  He stated he asked the Aut</w:t>
      </w:r>
      <w:r w:rsidR="00E70459">
        <w:rPr>
          <w:color w:val="000000" w:themeColor="text1"/>
        </w:rPr>
        <w:t>hority to consider replacing Mr. Gulick</w:t>
      </w:r>
      <w:r>
        <w:rPr>
          <w:color w:val="000000" w:themeColor="text1"/>
        </w:rPr>
        <w:t xml:space="preserve"> with another person from Middlesex Township.  He also advised they passed the budget for the year 2019.</w:t>
      </w:r>
    </w:p>
    <w:p w14:paraId="48E1E0FD" w14:textId="77777777" w:rsidR="008D08F8" w:rsidRPr="00B25944" w:rsidRDefault="008D08F8" w:rsidP="004A0018">
      <w:pPr>
        <w:pStyle w:val="NoSpacing"/>
        <w:rPr>
          <w:color w:val="FF0000"/>
        </w:rPr>
      </w:pPr>
    </w:p>
    <w:p w14:paraId="1C812E3E" w14:textId="77777777" w:rsidR="008D08F8" w:rsidRDefault="008D08F8" w:rsidP="003A5F17">
      <w:pPr>
        <w:pStyle w:val="NoSpacing"/>
        <w:rPr>
          <w:b/>
          <w:u w:val="single"/>
        </w:rPr>
      </w:pPr>
      <w:r w:rsidRPr="003A5F17">
        <w:rPr>
          <w:b/>
          <w:u w:val="single"/>
        </w:rPr>
        <w:t>Audience Participation</w:t>
      </w:r>
    </w:p>
    <w:p w14:paraId="3AA5BCCC" w14:textId="77777777" w:rsidR="006F622A" w:rsidRDefault="006F622A" w:rsidP="003A5F17">
      <w:pPr>
        <w:pStyle w:val="NoSpacing"/>
        <w:rPr>
          <w:b/>
          <w:u w:val="single"/>
        </w:rPr>
      </w:pPr>
    </w:p>
    <w:p w14:paraId="0348A5AC" w14:textId="61C43916" w:rsidR="006F622A" w:rsidRDefault="006F622A" w:rsidP="003A5F17">
      <w:pPr>
        <w:pStyle w:val="NoSpacing"/>
      </w:pPr>
      <w:r>
        <w:rPr>
          <w:u w:val="single"/>
        </w:rPr>
        <w:t>Marlene Lott</w:t>
      </w:r>
      <w:r>
        <w:t xml:space="preserve"> – Stated she is representing Representative Metcalf and she introduced her granddaughter as a new resident of Penn Township.  Supervisor Ward encouraged her to join Scouts USA.</w:t>
      </w:r>
    </w:p>
    <w:p w14:paraId="5EA10185" w14:textId="77777777" w:rsidR="006F622A" w:rsidRDefault="006F622A" w:rsidP="003A5F17">
      <w:pPr>
        <w:pStyle w:val="NoSpacing"/>
      </w:pPr>
    </w:p>
    <w:p w14:paraId="3FCEDECE" w14:textId="673CC3E1" w:rsidR="006F622A" w:rsidRDefault="006F622A" w:rsidP="003A5F17">
      <w:pPr>
        <w:pStyle w:val="NoSpacing"/>
      </w:pPr>
      <w:r>
        <w:rPr>
          <w:u w:val="single"/>
        </w:rPr>
        <w:t>Nancy Swisher</w:t>
      </w:r>
      <w:r>
        <w:t xml:space="preserve"> – Asked how many police we now have.  Mrs. Zerfoss said we now have 4 full</w:t>
      </w:r>
      <w:r w:rsidR="00E70459">
        <w:t xml:space="preserve"> time and 1 part-</w:t>
      </w:r>
      <w:r>
        <w:t>time.</w:t>
      </w:r>
    </w:p>
    <w:p w14:paraId="040FA606" w14:textId="77777777" w:rsidR="006F622A" w:rsidRDefault="006F622A" w:rsidP="003A5F17">
      <w:pPr>
        <w:pStyle w:val="NoSpacing"/>
      </w:pPr>
    </w:p>
    <w:p w14:paraId="0A70578B" w14:textId="4D50DB27" w:rsidR="006F622A" w:rsidRDefault="006F622A" w:rsidP="003A5F17">
      <w:pPr>
        <w:pStyle w:val="NoSpacing"/>
      </w:pPr>
      <w:r>
        <w:rPr>
          <w:u w:val="single"/>
        </w:rPr>
        <w:t>Jeff Anderson</w:t>
      </w:r>
      <w:r w:rsidR="00E70459">
        <w:t xml:space="preserve"> – Asked if we now have 24-</w:t>
      </w:r>
      <w:r>
        <w:t>hour coverage.  Mrs. Zerfoss said not at this time.</w:t>
      </w:r>
    </w:p>
    <w:p w14:paraId="491DD720" w14:textId="77777777" w:rsidR="006F622A" w:rsidRDefault="006F622A" w:rsidP="003A5F17">
      <w:pPr>
        <w:pStyle w:val="NoSpacing"/>
      </w:pPr>
    </w:p>
    <w:p w14:paraId="22D7BC51" w14:textId="31F438B1" w:rsidR="008D08F8" w:rsidRPr="00432F05" w:rsidRDefault="006F622A" w:rsidP="00432F05">
      <w:pPr>
        <w:pStyle w:val="NoSpacing"/>
      </w:pPr>
      <w:r>
        <w:rPr>
          <w:u w:val="single"/>
        </w:rPr>
        <w:t>Marlene Lott</w:t>
      </w:r>
      <w:r>
        <w:t xml:space="preserve"> – Inquired if the </w:t>
      </w:r>
      <w:r w:rsidR="00E70459">
        <w:t xml:space="preserve">Harcrest Park </w:t>
      </w:r>
      <w:r>
        <w:t>trails were ready to walk.  Supervisor Roth said there are approximately 3 m</w:t>
      </w:r>
      <w:r w:rsidR="00432F05">
        <w:t>iles of trails that can be used.</w:t>
      </w:r>
    </w:p>
    <w:p w14:paraId="49604751" w14:textId="11C6A8D2" w:rsidR="00574897" w:rsidRDefault="003A5F17" w:rsidP="008D08F8">
      <w:pPr>
        <w:pStyle w:val="NoSpacing"/>
        <w:rPr>
          <w:b/>
          <w:u w:val="single"/>
        </w:rPr>
      </w:pPr>
      <w:r w:rsidRPr="003A5F17">
        <w:rPr>
          <w:b/>
          <w:u w:val="single"/>
        </w:rPr>
        <w:t>Adjournment</w:t>
      </w:r>
    </w:p>
    <w:p w14:paraId="0D474B12" w14:textId="77777777" w:rsidR="003A5F17" w:rsidRPr="003A5F17" w:rsidRDefault="003A5F17" w:rsidP="008D08F8">
      <w:pPr>
        <w:pStyle w:val="NoSpacing"/>
        <w:rPr>
          <w:b/>
          <w:u w:val="single"/>
        </w:rPr>
      </w:pPr>
    </w:p>
    <w:p w14:paraId="0D9CCABE" w14:textId="3866AD53" w:rsidR="00574897" w:rsidRPr="00432F05" w:rsidRDefault="00574897" w:rsidP="008D08F8">
      <w:pPr>
        <w:pStyle w:val="NoSpacing"/>
        <w:rPr>
          <w:color w:val="000000" w:themeColor="text1"/>
        </w:rPr>
      </w:pPr>
      <w:r w:rsidRPr="00432F05">
        <w:rPr>
          <w:color w:val="000000" w:themeColor="text1"/>
        </w:rPr>
        <w:t xml:space="preserve">Supervisor </w:t>
      </w:r>
      <w:r w:rsidR="00432F05" w:rsidRPr="00432F05">
        <w:rPr>
          <w:color w:val="000000" w:themeColor="text1"/>
        </w:rPr>
        <w:t>Ward</w:t>
      </w:r>
      <w:r w:rsidRPr="00432F05">
        <w:rPr>
          <w:color w:val="000000" w:themeColor="text1"/>
        </w:rPr>
        <w:t xml:space="preserve"> made a motion and Supervisor </w:t>
      </w:r>
      <w:r w:rsidR="00432F05" w:rsidRPr="00432F05">
        <w:rPr>
          <w:color w:val="000000" w:themeColor="text1"/>
        </w:rPr>
        <w:t>Roth</w:t>
      </w:r>
      <w:r w:rsidRPr="00432F05">
        <w:rPr>
          <w:color w:val="000000" w:themeColor="text1"/>
        </w:rPr>
        <w:t xml:space="preserve"> seconded the motion to adjourn the meeting.  The motion carried.</w:t>
      </w:r>
    </w:p>
    <w:p w14:paraId="531A861B" w14:textId="77777777" w:rsidR="00574897" w:rsidRPr="00432F05" w:rsidRDefault="00574897" w:rsidP="008D08F8">
      <w:pPr>
        <w:pStyle w:val="NoSpacing"/>
        <w:rPr>
          <w:color w:val="000000" w:themeColor="text1"/>
        </w:rPr>
      </w:pPr>
    </w:p>
    <w:p w14:paraId="3B97A4A8" w14:textId="7269CE9A" w:rsidR="00574897" w:rsidRPr="00432F05" w:rsidRDefault="00574897" w:rsidP="008D08F8">
      <w:pPr>
        <w:pStyle w:val="NoSpacing"/>
        <w:rPr>
          <w:color w:val="000000" w:themeColor="text1"/>
        </w:rPr>
      </w:pPr>
      <w:r w:rsidRPr="00432F05">
        <w:rPr>
          <w:color w:val="000000" w:themeColor="text1"/>
        </w:rPr>
        <w:t xml:space="preserve">The meeting adjourned at approximately </w:t>
      </w:r>
      <w:r w:rsidR="00432F05" w:rsidRPr="00432F05">
        <w:rPr>
          <w:color w:val="000000" w:themeColor="text1"/>
        </w:rPr>
        <w:t xml:space="preserve">6:30 </w:t>
      </w:r>
      <w:r w:rsidRPr="00432F05">
        <w:rPr>
          <w:color w:val="000000" w:themeColor="text1"/>
        </w:rPr>
        <w:t>p.m.</w:t>
      </w:r>
    </w:p>
    <w:p w14:paraId="43949B9F" w14:textId="77777777" w:rsidR="00574897" w:rsidRPr="00B25944" w:rsidRDefault="00574897" w:rsidP="008D08F8">
      <w:pPr>
        <w:pStyle w:val="NoSpacing"/>
        <w:rPr>
          <w:color w:val="FF0000"/>
        </w:rPr>
      </w:pPr>
    </w:p>
    <w:p w14:paraId="3722ED64" w14:textId="77777777" w:rsidR="00574897" w:rsidRPr="00B25944" w:rsidRDefault="00574897" w:rsidP="008D08F8">
      <w:pPr>
        <w:pStyle w:val="NoSpacing"/>
      </w:pPr>
      <w:r w:rsidRPr="00B25944">
        <w:t>Approved:</w:t>
      </w:r>
      <w:r w:rsidRPr="00B25944">
        <w:tab/>
      </w:r>
      <w:r w:rsidRPr="00B25944">
        <w:tab/>
      </w:r>
      <w:r w:rsidRPr="00B25944">
        <w:tab/>
      </w:r>
      <w:r w:rsidRPr="00B25944">
        <w:tab/>
      </w:r>
      <w:r w:rsidRPr="00B25944">
        <w:tab/>
        <w:t>Respectfully Submitted:</w:t>
      </w:r>
    </w:p>
    <w:p w14:paraId="51F9EBDF" w14:textId="77777777" w:rsidR="00574897" w:rsidRPr="00B25944" w:rsidRDefault="00574897" w:rsidP="008D08F8">
      <w:pPr>
        <w:pStyle w:val="NoSpacing"/>
      </w:pPr>
    </w:p>
    <w:p w14:paraId="7BDA9BFB" w14:textId="77777777" w:rsidR="00574897" w:rsidRPr="00B25944" w:rsidRDefault="00574897" w:rsidP="008D08F8">
      <w:pPr>
        <w:pStyle w:val="NoSpacing"/>
      </w:pPr>
    </w:p>
    <w:p w14:paraId="0C9EE173" w14:textId="77777777" w:rsidR="00574897" w:rsidRPr="00B25944" w:rsidRDefault="00574897" w:rsidP="008D08F8">
      <w:pPr>
        <w:pStyle w:val="NoSpacing"/>
      </w:pPr>
      <w:r w:rsidRPr="00B25944">
        <w:t>__________________________</w:t>
      </w:r>
      <w:r w:rsidRPr="00B25944">
        <w:tab/>
      </w:r>
      <w:r w:rsidRPr="00B25944">
        <w:tab/>
        <w:t>___________________________</w:t>
      </w:r>
    </w:p>
    <w:p w14:paraId="463BB698" w14:textId="77777777" w:rsidR="00574897" w:rsidRPr="00B25944" w:rsidRDefault="00574897" w:rsidP="008D08F8">
      <w:pPr>
        <w:pStyle w:val="NoSpacing"/>
      </w:pPr>
      <w:r w:rsidRPr="00B25944">
        <w:t>Samuel M. Ward</w:t>
      </w:r>
      <w:r w:rsidRPr="00B25944">
        <w:tab/>
      </w:r>
      <w:r w:rsidRPr="00B25944">
        <w:tab/>
      </w:r>
      <w:r w:rsidRPr="00B25944">
        <w:tab/>
      </w:r>
      <w:r w:rsidRPr="00B25944">
        <w:tab/>
        <w:t>Linda D. Zerfoss</w:t>
      </w:r>
    </w:p>
    <w:p w14:paraId="7BD8B96F" w14:textId="77777777" w:rsidR="00574897" w:rsidRPr="00B25944" w:rsidRDefault="00574897" w:rsidP="008D08F8">
      <w:pPr>
        <w:pStyle w:val="NoSpacing"/>
      </w:pPr>
      <w:r w:rsidRPr="00B25944">
        <w:t>Chairman</w:t>
      </w:r>
      <w:r w:rsidRPr="00B25944">
        <w:tab/>
      </w:r>
      <w:r w:rsidRPr="00B25944">
        <w:tab/>
      </w:r>
      <w:r w:rsidRPr="00B25944">
        <w:tab/>
      </w:r>
      <w:r w:rsidRPr="00B25944">
        <w:tab/>
      </w:r>
      <w:r w:rsidRPr="00B25944">
        <w:tab/>
        <w:t>Township Manager</w:t>
      </w:r>
    </w:p>
    <w:p w14:paraId="444EDDD2" w14:textId="77777777" w:rsidR="00574897" w:rsidRPr="00B25944" w:rsidRDefault="00574897" w:rsidP="008D08F8">
      <w:pPr>
        <w:pStyle w:val="NoSpacing"/>
      </w:pPr>
      <w:r w:rsidRPr="00B25944">
        <w:t>Board of Supervisors</w:t>
      </w:r>
      <w:r w:rsidRPr="00B25944">
        <w:tab/>
      </w:r>
      <w:r w:rsidRPr="00B25944">
        <w:tab/>
      </w:r>
      <w:r w:rsidRPr="00B25944">
        <w:tab/>
        <w:t>Penn Township</w:t>
      </w:r>
    </w:p>
    <w:sectPr w:rsidR="00574897" w:rsidRPr="00B25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1NDE0NTcyMzO2MDFR0lEKTi0uzszPAykwqgUAdPMX0iwAAAA="/>
  </w:docVars>
  <w:rsids>
    <w:rsidRoot w:val="00E6532D"/>
    <w:rsid w:val="00011D5C"/>
    <w:rsid w:val="000229EA"/>
    <w:rsid w:val="00044EF5"/>
    <w:rsid w:val="00061A45"/>
    <w:rsid w:val="00095AFD"/>
    <w:rsid w:val="002D01AD"/>
    <w:rsid w:val="00356549"/>
    <w:rsid w:val="003A5F17"/>
    <w:rsid w:val="00432F05"/>
    <w:rsid w:val="00445ED8"/>
    <w:rsid w:val="004A0018"/>
    <w:rsid w:val="004F6152"/>
    <w:rsid w:val="005714A7"/>
    <w:rsid w:val="00574897"/>
    <w:rsid w:val="005D0E25"/>
    <w:rsid w:val="0065384F"/>
    <w:rsid w:val="006B4A1C"/>
    <w:rsid w:val="006F622A"/>
    <w:rsid w:val="00717610"/>
    <w:rsid w:val="008046E2"/>
    <w:rsid w:val="00827347"/>
    <w:rsid w:val="0085364A"/>
    <w:rsid w:val="008D08F8"/>
    <w:rsid w:val="008D14E8"/>
    <w:rsid w:val="008D3D4F"/>
    <w:rsid w:val="00913354"/>
    <w:rsid w:val="009A7C33"/>
    <w:rsid w:val="00A80BA0"/>
    <w:rsid w:val="00B25944"/>
    <w:rsid w:val="00C57CE6"/>
    <w:rsid w:val="00D67119"/>
    <w:rsid w:val="00D72FE1"/>
    <w:rsid w:val="00E31E8C"/>
    <w:rsid w:val="00E6532D"/>
    <w:rsid w:val="00E70459"/>
    <w:rsid w:val="00E90538"/>
    <w:rsid w:val="00FD2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EA429"/>
  <w15:chartTrackingRefBased/>
  <w15:docId w15:val="{BB9D8C0B-7F5D-419A-94A6-5E47AD1DB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 w:type="paragraph" w:styleId="BalloonText">
    <w:name w:val="Balloon Text"/>
    <w:basedOn w:val="Normal"/>
    <w:link w:val="BalloonTextChar"/>
    <w:uiPriority w:val="99"/>
    <w:semiHidden/>
    <w:unhideWhenUsed/>
    <w:rsid w:val="00E704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045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5</Pages>
  <Words>1374</Words>
  <Characters>783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Zerfoss</dc:creator>
  <cp:keywords/>
  <dc:description/>
  <cp:lastModifiedBy>Linda Zerfoss</cp:lastModifiedBy>
  <cp:revision>3</cp:revision>
  <cp:lastPrinted>2018-11-08T14:34:00Z</cp:lastPrinted>
  <dcterms:created xsi:type="dcterms:W3CDTF">2018-10-17T17:28:00Z</dcterms:created>
  <dcterms:modified xsi:type="dcterms:W3CDTF">2018-11-08T14:35:00Z</dcterms:modified>
</cp:coreProperties>
</file>